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text" w:horzAnchor="margin" w:tblpY="-578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286892" w:rsidRPr="006526CA" w14:paraId="3ACA520E" w14:textId="77777777" w:rsidTr="006526CA">
        <w:trPr>
          <w:trHeight w:val="1417"/>
        </w:trPr>
        <w:tc>
          <w:tcPr>
            <w:tcW w:w="9747" w:type="dxa"/>
            <w:shd w:val="clear" w:color="auto" w:fill="E7E6E6"/>
            <w:vAlign w:val="center"/>
          </w:tcPr>
          <w:p w14:paraId="05BF2B5E" w14:textId="77777777" w:rsidR="00286892" w:rsidRPr="009C41FB" w:rsidRDefault="00286892" w:rsidP="006526CA">
            <w:pPr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DOCTORAL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STUDENT’S REPORT</w:t>
            </w:r>
          </w:p>
          <w:p w14:paraId="11EF6D90" w14:textId="77777777" w:rsidR="00286892" w:rsidRPr="009C41FB" w:rsidRDefault="00286892" w:rsidP="006526CA">
            <w:pPr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>and</w:t>
            </w:r>
          </w:p>
          <w:p w14:paraId="294AEF47" w14:textId="23D1AB01" w:rsidR="00286892" w:rsidRPr="009C41FB" w:rsidRDefault="00286892" w:rsidP="006526CA">
            <w:pPr>
              <w:jc w:val="center"/>
              <w:rPr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REPORT ON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THE </w:t>
            </w:r>
            <w:r w:rsidR="002344D7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STAGE OF </w:t>
            </w:r>
            <w:r w:rsidR="006526CA">
              <w:rPr>
                <w:rFonts w:ascii="Calibri" w:hAnsi="Calibri"/>
                <w:b/>
                <w:sz w:val="28"/>
                <w:szCs w:val="28"/>
                <w:lang w:val="en-GB"/>
              </w:rPr>
              <w:t>EXECUTION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OF THE INDIVIDUAL RESEARCH PLAN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(IRP)</w:t>
            </w:r>
          </w:p>
        </w:tc>
      </w:tr>
    </w:tbl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25"/>
        <w:gridCol w:w="3656"/>
      </w:tblGrid>
      <w:tr w:rsidR="006E4CB2" w:rsidRPr="00C06DE3" w14:paraId="001B413D" w14:textId="77777777" w:rsidTr="004373E6">
        <w:trPr>
          <w:trHeight w:val="397"/>
        </w:trPr>
        <w:tc>
          <w:tcPr>
            <w:tcW w:w="6125" w:type="dxa"/>
            <w:vAlign w:val="center"/>
          </w:tcPr>
          <w:p w14:paraId="11B295A8" w14:textId="0DC5DE58" w:rsidR="006E4CB2" w:rsidRPr="00C06DE3" w:rsidRDefault="00C06DE3" w:rsidP="004373E6">
            <w:pPr>
              <w:rPr>
                <w:rFonts w:ascii="Calibri" w:hAnsi="Calibri"/>
                <w:b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rofessional </w:t>
            </w:r>
            <w:r w:rsidR="006E4CB2" w:rsidRPr="00C06DE3">
              <w:rPr>
                <w:rFonts w:ascii="Calibri" w:hAnsi="Calibri"/>
                <w:sz w:val="20"/>
                <w:lang w:val="en-GB"/>
              </w:rPr>
              <w:t>degree</w:t>
            </w:r>
            <w:r w:rsidR="004373E6">
              <w:rPr>
                <w:rFonts w:ascii="Calibri" w:hAnsi="Calibri"/>
                <w:sz w:val="20"/>
                <w:lang w:val="en-GB"/>
              </w:rPr>
              <w:t>,</w:t>
            </w:r>
            <w:r w:rsidR="006E4CB2" w:rsidRPr="00C06DE3">
              <w:rPr>
                <w:rFonts w:ascii="Calibri" w:hAnsi="Calibri"/>
                <w:sz w:val="20"/>
                <w:lang w:val="en-GB"/>
              </w:rPr>
              <w:t xml:space="preserve"> </w:t>
            </w:r>
            <w:r w:rsidR="004373E6">
              <w:rPr>
                <w:rFonts w:ascii="Calibri" w:hAnsi="Calibri"/>
                <w:b/>
                <w:sz w:val="20"/>
                <w:lang w:val="en-GB"/>
              </w:rPr>
              <w:t>f</w:t>
            </w:r>
            <w:r w:rsidR="006E4CB2" w:rsidRPr="00C06DE3">
              <w:rPr>
                <w:rFonts w:ascii="Calibri" w:hAnsi="Calibri"/>
                <w:b/>
                <w:sz w:val="20"/>
                <w:lang w:val="en-GB"/>
              </w:rPr>
              <w:t>irst name and last name: ………………………………</w:t>
            </w:r>
          </w:p>
        </w:tc>
        <w:tc>
          <w:tcPr>
            <w:tcW w:w="3656" w:type="dxa"/>
            <w:vAlign w:val="center"/>
          </w:tcPr>
          <w:p w14:paraId="0B240688" w14:textId="6B03BF20" w:rsidR="006E4CB2" w:rsidRPr="00C06DE3" w:rsidRDefault="004373E6" w:rsidP="004373E6">
            <w:pPr>
              <w:rPr>
                <w:rFonts w:ascii="Calibri" w:hAnsi="Calibri"/>
                <w:b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GB"/>
              </w:rPr>
              <w:t>E</w:t>
            </w:r>
            <w:r w:rsidR="006E4CB2"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mail</w:t>
            </w:r>
            <w:r w:rsidR="00D56D06"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address</w:t>
            </w:r>
            <w:r w:rsidR="006E4CB2"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: ……………………………..</w:t>
            </w:r>
          </w:p>
        </w:tc>
      </w:tr>
      <w:tr w:rsidR="005F756D" w:rsidRPr="00C06DE3" w14:paraId="1C143C42" w14:textId="77777777" w:rsidTr="004373E6">
        <w:tc>
          <w:tcPr>
            <w:tcW w:w="6125" w:type="dxa"/>
            <w:tcBorders>
              <w:bottom w:val="single" w:sz="4" w:space="0" w:color="auto"/>
            </w:tcBorders>
            <w:vAlign w:val="center"/>
          </w:tcPr>
          <w:p w14:paraId="30A26C9F" w14:textId="6134C05C" w:rsidR="005F756D" w:rsidRPr="004373E6" w:rsidRDefault="00C06DE3" w:rsidP="004373E6">
            <w:pPr>
              <w:spacing w:before="60" w:after="6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>Affiliation</w:t>
            </w:r>
            <w:r w:rsidR="004373E6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: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>US</w:t>
            </w:r>
            <w:r w:rsidRPr="004373E6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="005F756D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  <w:r w:rsidR="004373E6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="004373E6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>IG PAS</w:t>
            </w:r>
            <w:r w:rsidR="005F756D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5F756D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  <w:r w:rsidR="004373E6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="004373E6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="005F756D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IM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PAS </w:t>
            </w:r>
            <w:r w:rsidR="005F756D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  <w:r w:rsidR="004373E6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="004373E6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</w:t>
            </w:r>
            <w:r w:rsidR="005F756D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IO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PAS </w:t>
            </w:r>
            <w:r w:rsidR="005F756D"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</w:p>
        </w:tc>
        <w:tc>
          <w:tcPr>
            <w:tcW w:w="3656" w:type="dxa"/>
            <w:tcBorders>
              <w:bottom w:val="single" w:sz="4" w:space="0" w:color="auto"/>
            </w:tcBorders>
            <w:vAlign w:val="center"/>
          </w:tcPr>
          <w:p w14:paraId="12AD43F1" w14:textId="56DC47B6" w:rsidR="005F756D" w:rsidRPr="00C06DE3" w:rsidRDefault="006E4CB2" w:rsidP="004373E6">
            <w:pPr>
              <w:rPr>
                <w:rFonts w:ascii="Calibri" w:hAnsi="Calibri"/>
                <w:b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Y</w:t>
            </w:r>
            <w:r w:rsidR="009C41FB"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ear of study</w:t>
            </w:r>
            <w:r w:rsidR="005F756D"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:</w:t>
            </w:r>
            <w:r w:rsidR="004373E6"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</w:t>
            </w:r>
            <w:r w:rsidR="005F756D"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…………</w:t>
            </w:r>
            <w:r w:rsidR="004373E6">
              <w:rPr>
                <w:rFonts w:ascii="Calibri" w:hAnsi="Calibri"/>
                <w:b/>
                <w:sz w:val="18"/>
                <w:szCs w:val="18"/>
                <w:lang w:val="en-GB"/>
              </w:rPr>
              <w:t>……………</w:t>
            </w:r>
            <w:r w:rsidR="005F756D"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………</w:t>
            </w:r>
          </w:p>
        </w:tc>
      </w:tr>
      <w:tr w:rsidR="006E4CB2" w:rsidRPr="004A7028" w14:paraId="52E6F30A" w14:textId="77777777" w:rsidTr="001E5EE8">
        <w:trPr>
          <w:trHeight w:val="794"/>
        </w:trPr>
        <w:tc>
          <w:tcPr>
            <w:tcW w:w="9781" w:type="dxa"/>
            <w:gridSpan w:val="2"/>
            <w:vAlign w:val="center"/>
          </w:tcPr>
          <w:p w14:paraId="4F58834C" w14:textId="72452D36" w:rsidR="006E4CB2" w:rsidRPr="00C06DE3" w:rsidRDefault="006E4CB2" w:rsidP="004373E6">
            <w:pPr>
              <w:spacing w:before="60" w:after="240"/>
              <w:rPr>
                <w:rFonts w:ascii="Calibri" w:hAnsi="Calibri"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>Name</w:t>
            </w:r>
            <w:r w:rsidR="00BB5179">
              <w:rPr>
                <w:rFonts w:ascii="Calibri" w:hAnsi="Calibri"/>
                <w:sz w:val="18"/>
                <w:szCs w:val="18"/>
                <w:lang w:val="en-GB"/>
              </w:rPr>
              <w:t>(s)</w:t>
            </w: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 xml:space="preserve"> of </w:t>
            </w:r>
            <w:r w:rsidR="00BB5179">
              <w:rPr>
                <w:rFonts w:ascii="Calibri" w:hAnsi="Calibri"/>
                <w:sz w:val="18"/>
                <w:szCs w:val="18"/>
                <w:lang w:val="en-GB"/>
              </w:rPr>
              <w:t>supervisor(s):</w:t>
            </w:r>
          </w:p>
          <w:p w14:paraId="6E19127B" w14:textId="07C7A681" w:rsidR="006E4CB2" w:rsidRPr="004373E6" w:rsidRDefault="006E4CB2" w:rsidP="004373E6">
            <w:pPr>
              <w:spacing w:before="60"/>
              <w:rPr>
                <w:rFonts w:ascii="Calibri" w:hAnsi="Calibri"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>………………………………………………….</w:t>
            </w:r>
          </w:p>
        </w:tc>
      </w:tr>
    </w:tbl>
    <w:p w14:paraId="0106B84E" w14:textId="77777777" w:rsidR="005F756D" w:rsidRPr="009C41FB" w:rsidRDefault="005F756D" w:rsidP="005F756D">
      <w:pPr>
        <w:rPr>
          <w:lang w:val="en-GB"/>
        </w:rPr>
      </w:pPr>
    </w:p>
    <w:p w14:paraId="1B406A1D" w14:textId="03FE0D97" w:rsidR="005F756D" w:rsidRPr="0040118D" w:rsidRDefault="009C41FB" w:rsidP="0040118D">
      <w:pPr>
        <w:spacing w:after="240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t>PART</w:t>
      </w:r>
      <w:r w:rsidR="005F756D" w:rsidRPr="00636ECF">
        <w:rPr>
          <w:rFonts w:ascii="Calibri" w:hAnsi="Calibri"/>
          <w:b/>
          <w:sz w:val="32"/>
          <w:szCs w:val="32"/>
        </w:rPr>
        <w:t xml:space="preserve"> I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47"/>
      </w:tblGrid>
      <w:tr w:rsidR="005F756D" w:rsidRPr="00BB5179" w14:paraId="027713C8" w14:textId="77777777" w:rsidTr="00292684">
        <w:tc>
          <w:tcPr>
            <w:tcW w:w="9747" w:type="dxa"/>
            <w:shd w:val="clear" w:color="auto" w:fill="3B3838"/>
          </w:tcPr>
          <w:p w14:paraId="1133920F" w14:textId="6F0E4DF3" w:rsidR="005F756D" w:rsidRPr="006E4CB2" w:rsidRDefault="005F756D" w:rsidP="00BB5179">
            <w:pPr>
              <w:jc w:val="center"/>
              <w:rPr>
                <w:rFonts w:ascii="Calibri" w:hAnsi="Calibri"/>
                <w:i/>
                <w:sz w:val="22"/>
                <w:szCs w:val="22"/>
                <w:lang w:val="en-GB"/>
              </w:rPr>
            </w:pPr>
            <w:r w:rsidRPr="006E4CB2">
              <w:rPr>
                <w:rFonts w:ascii="Calibri" w:hAnsi="Calibri"/>
                <w:bCs/>
                <w:i/>
                <w:sz w:val="22"/>
                <w:szCs w:val="22"/>
                <w:lang w:val="en-GB"/>
              </w:rPr>
              <w:t xml:space="preserve">A. </w:t>
            </w:r>
            <w:r w:rsidR="00A2067C">
              <w:rPr>
                <w:rFonts w:ascii="Calibri" w:hAnsi="Calibri"/>
                <w:bCs/>
                <w:i/>
                <w:sz w:val="22"/>
                <w:szCs w:val="22"/>
                <w:lang w:val="en-GB"/>
              </w:rPr>
              <w:t xml:space="preserve">STUDY PROGRAMME </w:t>
            </w:r>
          </w:p>
        </w:tc>
      </w:tr>
      <w:tr w:rsidR="005F756D" w:rsidRPr="00A86069" w14:paraId="1D9EDB51" w14:textId="77777777" w:rsidTr="001E5EE8">
        <w:trPr>
          <w:trHeight w:val="907"/>
        </w:trPr>
        <w:tc>
          <w:tcPr>
            <w:tcW w:w="9747" w:type="dxa"/>
            <w:vAlign w:val="center"/>
          </w:tcPr>
          <w:p w14:paraId="2D3E9A54" w14:textId="5944E28D" w:rsidR="009C41FB" w:rsidRPr="006E4CB2" w:rsidRDefault="00BD4884" w:rsidP="001E5EE8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sz w:val="22"/>
                <w:szCs w:val="22"/>
                <w:lang w:val="en-GB"/>
              </w:rPr>
              <w:t>G</w:t>
            </w:r>
            <w:r w:rsidR="00A2067C">
              <w:rPr>
                <w:rFonts w:ascii="Calibri" w:hAnsi="Calibri"/>
                <w:sz w:val="22"/>
                <w:szCs w:val="22"/>
                <w:lang w:val="en-GB"/>
              </w:rPr>
              <w:t>rade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s</w:t>
            </w:r>
            <w:r w:rsidR="00A2067C">
              <w:rPr>
                <w:rFonts w:ascii="Calibri" w:hAnsi="Calibri"/>
                <w:sz w:val="22"/>
                <w:szCs w:val="22"/>
                <w:lang w:val="en-GB"/>
              </w:rPr>
              <w:t xml:space="preserve"> </w:t>
            </w:r>
            <w:r w:rsidR="009A232C">
              <w:rPr>
                <w:rFonts w:ascii="Calibri" w:hAnsi="Calibri"/>
                <w:sz w:val="22"/>
                <w:szCs w:val="22"/>
                <w:lang w:val="en-GB"/>
              </w:rPr>
              <w:t xml:space="preserve">for </w:t>
            </w:r>
            <w:r w:rsidR="00487408">
              <w:rPr>
                <w:rFonts w:ascii="Calibri" w:hAnsi="Calibri"/>
                <w:sz w:val="22"/>
                <w:szCs w:val="22"/>
                <w:lang w:val="en-GB"/>
              </w:rPr>
              <w:t xml:space="preserve">completed </w:t>
            </w:r>
            <w:r w:rsidR="009A232C">
              <w:rPr>
                <w:rFonts w:ascii="Calibri" w:hAnsi="Calibri"/>
                <w:sz w:val="22"/>
                <w:szCs w:val="22"/>
                <w:lang w:val="en-GB"/>
              </w:rPr>
              <w:t>educational modules</w:t>
            </w:r>
            <w:r w:rsidR="009C41FB" w:rsidRPr="006E4CB2">
              <w:rPr>
                <w:rFonts w:ascii="Calibri" w:hAnsi="Calibri"/>
                <w:sz w:val="22"/>
                <w:szCs w:val="22"/>
                <w:lang w:val="en-GB"/>
              </w:rPr>
              <w:t>:</w:t>
            </w:r>
          </w:p>
          <w:p w14:paraId="55B3449C" w14:textId="2F4EF00C" w:rsidR="005F756D" w:rsidRPr="006E4CB2" w:rsidRDefault="005F756D" w:rsidP="001E5EE8">
            <w:pPr>
              <w:numPr>
                <w:ilvl w:val="0"/>
                <w:numId w:val="1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6E4CB2">
              <w:rPr>
                <w:rFonts w:ascii="Calibri" w:hAnsi="Calibri"/>
                <w:sz w:val="20"/>
                <w:szCs w:val="20"/>
              </w:rPr>
              <w:t xml:space="preserve">……………………………….. </w:t>
            </w:r>
            <w:r w:rsidRPr="006E4CB2">
              <w:rPr>
                <w:rFonts w:ascii="Calibri" w:hAnsi="Calibri"/>
                <w:i/>
                <w:sz w:val="20"/>
                <w:szCs w:val="20"/>
              </w:rPr>
              <w:t>(</w:t>
            </w:r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module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name</w:t>
            </w:r>
            <w:proofErr w:type="spellEnd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,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grade</w:t>
            </w:r>
            <w:proofErr w:type="spellEnd"/>
            <w:r w:rsidRPr="006E4CB2">
              <w:rPr>
                <w:rFonts w:ascii="Calibri" w:hAnsi="Calibri"/>
                <w:i/>
                <w:sz w:val="20"/>
                <w:szCs w:val="20"/>
              </w:rPr>
              <w:t>)</w:t>
            </w:r>
          </w:p>
          <w:p w14:paraId="386F3707" w14:textId="6EBD1A9C" w:rsidR="005F756D" w:rsidRPr="00BD4884" w:rsidRDefault="005F756D" w:rsidP="001E5EE8">
            <w:pPr>
              <w:numPr>
                <w:ilvl w:val="0"/>
                <w:numId w:val="1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6E4CB2">
              <w:rPr>
                <w:rFonts w:ascii="Calibri" w:hAnsi="Calibri"/>
                <w:sz w:val="20"/>
                <w:szCs w:val="20"/>
              </w:rPr>
              <w:t xml:space="preserve">………………………………. </w:t>
            </w:r>
            <w:r w:rsidRPr="006E4CB2">
              <w:rPr>
                <w:rFonts w:ascii="Calibri" w:hAnsi="Calibri"/>
                <w:i/>
                <w:sz w:val="20"/>
                <w:szCs w:val="20"/>
              </w:rPr>
              <w:t>(</w:t>
            </w:r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module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name</w:t>
            </w:r>
            <w:proofErr w:type="spellEnd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,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grade</w:t>
            </w:r>
            <w:proofErr w:type="spellEnd"/>
            <w:r w:rsidRPr="006E4CB2">
              <w:rPr>
                <w:rFonts w:ascii="Calibri" w:hAnsi="Calibri"/>
                <w:i/>
                <w:sz w:val="20"/>
                <w:szCs w:val="20"/>
              </w:rPr>
              <w:t>)</w:t>
            </w:r>
          </w:p>
        </w:tc>
      </w:tr>
      <w:tr w:rsidR="005F756D" w:rsidRPr="00BB5179" w14:paraId="11CF5BAE" w14:textId="77777777" w:rsidTr="00292684">
        <w:tc>
          <w:tcPr>
            <w:tcW w:w="9747" w:type="dxa"/>
            <w:shd w:val="clear" w:color="auto" w:fill="3B3838"/>
          </w:tcPr>
          <w:p w14:paraId="725068BF" w14:textId="278B3733" w:rsidR="005F756D" w:rsidRPr="009C5985" w:rsidRDefault="005F756D" w:rsidP="00BB5179">
            <w:pPr>
              <w:pStyle w:val="Nagwek1"/>
              <w:jc w:val="center"/>
              <w:rPr>
                <w:rFonts w:ascii="Calibri" w:hAnsi="Calibri"/>
                <w:b w:val="0"/>
                <w:bCs w:val="0"/>
                <w:i/>
                <w:color w:val="000000"/>
                <w:sz w:val="22"/>
                <w:szCs w:val="22"/>
                <w:lang w:val="en-GB"/>
              </w:rPr>
            </w:pPr>
            <w:r w:rsidRPr="009C5985">
              <w:rPr>
                <w:rFonts w:ascii="Calibri" w:hAnsi="Calibri"/>
                <w:b w:val="0"/>
                <w:i/>
                <w:sz w:val="22"/>
                <w:szCs w:val="22"/>
                <w:lang w:val="en-GB"/>
              </w:rPr>
              <w:t xml:space="preserve">B. </w:t>
            </w:r>
            <w:r w:rsidR="001F3FFB" w:rsidRPr="009C5985">
              <w:rPr>
                <w:rFonts w:ascii="Calibri" w:hAnsi="Calibri"/>
                <w:b w:val="0"/>
                <w:i/>
                <w:sz w:val="22"/>
                <w:szCs w:val="22"/>
                <w:lang w:val="en-GB"/>
              </w:rPr>
              <w:t>professional Traineeship</w:t>
            </w:r>
          </w:p>
        </w:tc>
      </w:tr>
      <w:tr w:rsidR="005F756D" w:rsidRPr="006526CA" w14:paraId="729031AC" w14:textId="77777777" w:rsidTr="00292684">
        <w:tc>
          <w:tcPr>
            <w:tcW w:w="9747" w:type="dxa"/>
          </w:tcPr>
          <w:p w14:paraId="5AFCD217" w14:textId="5A9FF6FC" w:rsidR="005F756D" w:rsidRPr="006E4CB2" w:rsidRDefault="001E5EE8" w:rsidP="00572C9C">
            <w:pPr>
              <w:spacing w:after="24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B</w:t>
            </w:r>
            <w:r w:rsidR="001F3FFB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rief description of undertaken traineeship </w:t>
            </w:r>
            <w:r w:rsidR="00BF6333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activities, including </w:t>
            </w:r>
            <w:r w:rsidR="001F3FFB">
              <w:rPr>
                <w:rFonts w:ascii="Calibri" w:hAnsi="Calibri"/>
                <w:i/>
                <w:sz w:val="20"/>
                <w:szCs w:val="20"/>
                <w:lang w:val="en-GB"/>
              </w:rPr>
              <w:t>the number of hours</w:t>
            </w:r>
            <w:r w:rsidR="000567C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ey took to complete</w:t>
            </w:r>
            <w:r w:rsidR="001F3FFB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, e.g. </w:t>
            </w:r>
            <w:r w:rsidR="007075E7" w:rsidRPr="006E4CB2">
              <w:rPr>
                <w:rFonts w:ascii="Calibri" w:hAnsi="Calibri"/>
                <w:i/>
                <w:sz w:val="20"/>
                <w:szCs w:val="20"/>
                <w:lang w:val="en-GB"/>
              </w:rPr>
              <w:t>preparing and conducting classes</w:t>
            </w:r>
            <w:r w:rsidR="006E4CB2" w:rsidRPr="006E4CB2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  <w:r w:rsidR="001F3FFB">
              <w:rPr>
                <w:rFonts w:ascii="Calibri" w:hAnsi="Calibri"/>
                <w:i/>
                <w:sz w:val="20"/>
                <w:szCs w:val="20"/>
                <w:lang w:val="en-GB"/>
              </w:rPr>
              <w:t>at</w:t>
            </w:r>
            <w:r w:rsidR="001F3FFB" w:rsidRPr="006E4CB2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  <w:r w:rsidR="006E4CB2" w:rsidRPr="006E4CB2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… </w:t>
            </w:r>
            <w:r w:rsidR="005F756D" w:rsidRPr="006E4CB2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– 30 h; </w:t>
            </w:r>
            <w:r w:rsidR="001F3FFB">
              <w:rPr>
                <w:rFonts w:ascii="Calibri" w:hAnsi="Calibri"/>
                <w:i/>
                <w:sz w:val="20"/>
                <w:szCs w:val="20"/>
                <w:lang w:val="en-GB"/>
              </w:rPr>
              <w:t>organizing</w:t>
            </w:r>
            <w:r w:rsidR="007075E7" w:rsidRPr="006E4CB2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a science festival </w:t>
            </w:r>
            <w:r w:rsidR="005F756D" w:rsidRPr="006E4CB2">
              <w:rPr>
                <w:rFonts w:ascii="Calibri" w:hAnsi="Calibri"/>
                <w:i/>
                <w:sz w:val="20"/>
                <w:szCs w:val="20"/>
                <w:lang w:val="en-GB"/>
              </w:rPr>
              <w:t>– 30 h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.</w:t>
            </w:r>
          </w:p>
          <w:p w14:paraId="301498D1" w14:textId="263641A0" w:rsidR="00BF6333" w:rsidRPr="001E5EE8" w:rsidRDefault="00BF6333" w:rsidP="001E5EE8">
            <w:pPr>
              <w:pStyle w:val="Akapitzlist"/>
              <w:numPr>
                <w:ilvl w:val="0"/>
                <w:numId w:val="5"/>
              </w:numPr>
              <w:spacing w:line="276" w:lineRule="auto"/>
              <w:rPr>
                <w:rFonts w:ascii="Calibri" w:hAnsi="Calibri"/>
                <w:sz w:val="20"/>
                <w:szCs w:val="20"/>
                <w:lang w:val="en-GB"/>
              </w:rPr>
            </w:pPr>
            <w:r w:rsidRPr="001E5EE8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21376950" w14:textId="1B92860C" w:rsidR="00BF6333" w:rsidRPr="001E5EE8" w:rsidRDefault="00BF6333" w:rsidP="001E5EE8">
            <w:pPr>
              <w:pStyle w:val="Akapitzlist"/>
              <w:numPr>
                <w:ilvl w:val="0"/>
                <w:numId w:val="5"/>
              </w:numPr>
              <w:spacing w:after="240" w:line="276" w:lineRule="auto"/>
              <w:rPr>
                <w:rFonts w:ascii="Calibri" w:hAnsi="Calibri"/>
                <w:sz w:val="20"/>
                <w:szCs w:val="20"/>
                <w:lang w:val="en-GB"/>
              </w:rPr>
            </w:pPr>
            <w:r w:rsidRPr="001E5EE8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79B6D26C" w14:textId="0322A3E6" w:rsidR="009C5985" w:rsidRDefault="009C5985" w:rsidP="001E5EE8">
            <w:pPr>
              <w:spacing w:line="360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  <w:lang w:val="en-GB"/>
              </w:rPr>
              <w:t>I hereby confirm that the present report is correct</w:t>
            </w:r>
            <w:r w:rsidRPr="0005336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  <w:lang w:val="en-GB"/>
              </w:rPr>
              <w:t>.</w:t>
            </w:r>
            <w:r w:rsidRPr="00726D85">
              <w:rPr>
                <w:rFonts w:ascii="Calibri" w:hAnsi="Calibri"/>
                <w:b/>
                <w:sz w:val="22"/>
                <w:szCs w:val="22"/>
                <w:lang w:val="en-GB"/>
              </w:rPr>
              <w:t xml:space="preserve"> </w:t>
            </w:r>
            <w:r w:rsidRPr="009C5985">
              <w:rPr>
                <w:rFonts w:ascii="Calibri" w:hAnsi="Calibri"/>
                <w:sz w:val="22"/>
                <w:szCs w:val="22"/>
                <w:lang w:val="en-GB"/>
              </w:rPr>
              <w:t>Professional traineeship assessment</w:t>
            </w:r>
            <w:r w:rsidR="0040118D">
              <w:rPr>
                <w:rFonts w:ascii="Calibri" w:hAnsi="Calibri"/>
                <w:sz w:val="22"/>
                <w:szCs w:val="22"/>
                <w:lang w:val="en-GB"/>
              </w:rPr>
              <w:t xml:space="preserve"> (grade)</w:t>
            </w:r>
            <w:r w:rsidRPr="009C5985">
              <w:rPr>
                <w:rFonts w:ascii="Calibri" w:hAnsi="Calibri"/>
                <w:sz w:val="22"/>
                <w:szCs w:val="22"/>
                <w:lang w:val="en-GB"/>
              </w:rPr>
              <w:t>:</w:t>
            </w:r>
            <w:r w:rsidR="0040118D">
              <w:rPr>
                <w:rFonts w:ascii="Calibri" w:hAnsi="Calibri"/>
                <w:sz w:val="22"/>
                <w:szCs w:val="22"/>
                <w:lang w:val="en-GB"/>
              </w:rPr>
              <w:t xml:space="preserve"> ……..</w:t>
            </w:r>
          </w:p>
          <w:p w14:paraId="3E9D66B4" w14:textId="08360368" w:rsidR="009C5985" w:rsidRPr="00653A21" w:rsidRDefault="0056174A" w:rsidP="009C5985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………………………………………………………..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</w:t>
            </w:r>
            <w:r w:rsidR="009C5985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              </w:t>
            </w:r>
            <w:r w:rsidR="009C5985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ab/>
            </w:r>
            <w:r w:rsidR="009C5985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ab/>
            </w:r>
          </w:p>
          <w:p w14:paraId="65CFDE4E" w14:textId="33BB8E2A" w:rsidR="009C5985" w:rsidRPr="009C5985" w:rsidRDefault="009C5985" w:rsidP="001E5EE8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(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date and signature of </w:t>
            </w:r>
            <w:r w:rsidR="001E5EE8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module coordinator /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IEDS representative</w:t>
            </w:r>
            <w:r w:rsidR="001E5EE8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/ IEDS Dean</w:t>
            </w: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235AE6" w:rsidRPr="009C5985" w14:paraId="010AC358" w14:textId="77777777" w:rsidTr="00235AE6">
        <w:tc>
          <w:tcPr>
            <w:tcW w:w="9747" w:type="dxa"/>
            <w:shd w:val="clear" w:color="auto" w:fill="3B3838" w:themeFill="background2" w:themeFillShade="40"/>
          </w:tcPr>
          <w:p w14:paraId="1D23CA0B" w14:textId="12F9BFE9" w:rsidR="00235AE6" w:rsidRPr="006E4CB2" w:rsidRDefault="00235AE6" w:rsidP="001E5EE8">
            <w:pPr>
              <w:jc w:val="center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E44F97">
              <w:rPr>
                <w:rFonts w:ascii="Calibri" w:hAnsi="Calibri"/>
                <w:i/>
                <w:sz w:val="22"/>
                <w:szCs w:val="22"/>
              </w:rPr>
              <w:t xml:space="preserve">C. </w:t>
            </w:r>
            <w:r w:rsidR="001E5EE8">
              <w:rPr>
                <w:rFonts w:ascii="Calibri" w:hAnsi="Calibri"/>
                <w:i/>
                <w:sz w:val="22"/>
                <w:szCs w:val="22"/>
              </w:rPr>
              <w:t>DOCTORAL SEMINAR</w:t>
            </w:r>
          </w:p>
        </w:tc>
      </w:tr>
      <w:tr w:rsidR="00235AE6" w:rsidRPr="006526CA" w14:paraId="62364CEF" w14:textId="77777777" w:rsidTr="00292684">
        <w:tc>
          <w:tcPr>
            <w:tcW w:w="9747" w:type="dxa"/>
          </w:tcPr>
          <w:p w14:paraId="60720898" w14:textId="314A3753" w:rsidR="00235AE6" w:rsidRPr="001F53FF" w:rsidRDefault="00235AE6" w:rsidP="0056174A">
            <w:pPr>
              <w:spacing w:after="24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Forms of participation in the doctoral seminar 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>including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e number of hours (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with the total number of hours 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>not less than 60), e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.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>g. group seminar classes – 20 h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;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consultations with supervisor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>s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>)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– 20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>h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;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consultations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with experts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– 10 h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;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external seminars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>, including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online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seminars – 10 h; 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>speciali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>st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lectures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– 10 h; </w:t>
            </w:r>
            <w:r w:rsidR="001E5EE8">
              <w:rPr>
                <w:rFonts w:ascii="Calibri" w:hAnsi="Calibri"/>
                <w:i/>
                <w:sz w:val="20"/>
                <w:szCs w:val="20"/>
                <w:lang w:val="en-GB"/>
              </w:rPr>
              <w:t>research and project team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meetings – 10 h;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  <w:r w:rsidR="0056174A">
              <w:rPr>
                <w:rFonts w:ascii="Calibri" w:hAnsi="Calibri"/>
                <w:i/>
                <w:sz w:val="20"/>
                <w:szCs w:val="20"/>
                <w:lang w:val="en-GB"/>
              </w:rPr>
              <w:t>etc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. </w:t>
            </w:r>
            <w:r w:rsidR="0056174A">
              <w:rPr>
                <w:rFonts w:ascii="Calibri" w:hAnsi="Calibri"/>
                <w:i/>
                <w:sz w:val="20"/>
                <w:szCs w:val="20"/>
                <w:lang w:val="en-GB"/>
              </w:rPr>
              <w:t>Whenever appropriate, p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lease </w:t>
            </w:r>
            <w:r w:rsidR="0056174A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include details, especially on the </w:t>
            </w:r>
            <w:r w:rsidR="00AF105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forms of activity </w:t>
            </w:r>
            <w:r w:rsidR="0056174A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undertaken as part of </w:t>
            </w:r>
            <w:r w:rsidR="00AF105C">
              <w:rPr>
                <w:rFonts w:ascii="Calibri" w:hAnsi="Calibri"/>
                <w:i/>
                <w:sz w:val="20"/>
                <w:szCs w:val="20"/>
                <w:lang w:val="en-GB"/>
              </w:rPr>
              <w:t>the</w:t>
            </w:r>
            <w:r w:rsidRPr="001F53F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doctoral seminar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(e.g. presentations).</w:t>
            </w:r>
          </w:p>
          <w:p w14:paraId="11C0A635" w14:textId="62C9E6C0" w:rsidR="00235AE6" w:rsidRPr="0056174A" w:rsidRDefault="00235AE6" w:rsidP="0056174A">
            <w:pPr>
              <w:pStyle w:val="Akapitzlist"/>
              <w:numPr>
                <w:ilvl w:val="0"/>
                <w:numId w:val="6"/>
              </w:numPr>
              <w:rPr>
                <w:rFonts w:ascii="Calibri" w:hAnsi="Calibri"/>
                <w:sz w:val="20"/>
                <w:szCs w:val="20"/>
                <w:lang w:val="en-GB"/>
              </w:rPr>
            </w:pPr>
            <w:r w:rsidRPr="0056174A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286660B4" w14:textId="181D314E" w:rsidR="00235AE6" w:rsidRPr="0056174A" w:rsidRDefault="00235AE6" w:rsidP="0056174A">
            <w:pPr>
              <w:pStyle w:val="Akapitzlist"/>
              <w:numPr>
                <w:ilvl w:val="0"/>
                <w:numId w:val="6"/>
              </w:numPr>
              <w:rPr>
                <w:rFonts w:ascii="Calibri" w:hAnsi="Calibri"/>
                <w:sz w:val="20"/>
                <w:szCs w:val="20"/>
                <w:lang w:val="en-GB"/>
              </w:rPr>
            </w:pPr>
            <w:r w:rsidRPr="0056174A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0960241F" w14:textId="77777777" w:rsidR="00235AE6" w:rsidRPr="002344D7" w:rsidRDefault="00235AE6" w:rsidP="00235AE6">
            <w:pPr>
              <w:rPr>
                <w:rFonts w:ascii="Calibri" w:hAnsi="Calibri"/>
                <w:sz w:val="20"/>
                <w:szCs w:val="20"/>
                <w:lang w:val="en-GB"/>
              </w:rPr>
            </w:pPr>
          </w:p>
          <w:p w14:paraId="14D3C103" w14:textId="77777777" w:rsidR="00235AE6" w:rsidRPr="0014036E" w:rsidRDefault="00235AE6" w:rsidP="0056174A">
            <w:pPr>
              <w:spacing w:after="240"/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  <w:lang w:val="en-GB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  <w:lang w:val="en-GB"/>
              </w:rPr>
              <w:t>I hereby confirm that the present report is correct</w:t>
            </w:r>
            <w:r w:rsidRPr="0005336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  <w:lang w:val="en-GB"/>
              </w:rPr>
              <w:t>.</w:t>
            </w:r>
          </w:p>
          <w:p w14:paraId="386544C4" w14:textId="2D9AC58E" w:rsidR="0056174A" w:rsidRDefault="0056174A" w:rsidP="00235AE6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………………………………………………………..……</w:t>
            </w:r>
          </w:p>
          <w:p w14:paraId="6B1BCF6D" w14:textId="1A322224" w:rsidR="00235AE6" w:rsidRPr="0056174A" w:rsidRDefault="00235AE6" w:rsidP="00235AE6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14036E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(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date and signature of the </w:t>
            </w:r>
            <w:r w:rsidRPr="00053363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supervisor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/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lecturer</w:t>
            </w:r>
            <w:r w:rsidRPr="0014036E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)</w:t>
            </w:r>
            <w:r w:rsidRPr="0014036E"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  <w:t xml:space="preserve"> </w:t>
            </w:r>
          </w:p>
          <w:p w14:paraId="5E625184" w14:textId="77777777" w:rsidR="00235AE6" w:rsidRPr="0014036E" w:rsidRDefault="00235AE6" w:rsidP="00235AE6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</w:p>
          <w:p w14:paraId="7CDE1528" w14:textId="62F65404" w:rsidR="00235AE6" w:rsidRPr="00653A21" w:rsidRDefault="0056174A" w:rsidP="00235AE6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Doctoral</w:t>
            </w:r>
            <w:r w:rsidR="00235AE6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seminar 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sessment</w:t>
            </w:r>
            <w:r w:rsidR="0040118D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(grade)</w:t>
            </w:r>
            <w:r w:rsidR="00235AE6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: ………………….</w:t>
            </w:r>
          </w:p>
          <w:p w14:paraId="6EDEA86C" w14:textId="77777777" w:rsidR="00235AE6" w:rsidRPr="00653A21" w:rsidRDefault="00235AE6" w:rsidP="00235AE6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</w:p>
          <w:p w14:paraId="2F79112D" w14:textId="77777777" w:rsidR="0056174A" w:rsidRDefault="0056174A" w:rsidP="0056174A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………………………………………………………..……</w:t>
            </w:r>
          </w:p>
          <w:p w14:paraId="247972D0" w14:textId="6DC4826A" w:rsidR="00235AE6" w:rsidRPr="00235AE6" w:rsidRDefault="00235AE6" w:rsidP="0056174A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(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date and signature of the 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module coordinator /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IEDS representative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/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IEDS Dean</w:t>
            </w: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235AE6" w:rsidRPr="00BB5179" w14:paraId="2CAEDF2C" w14:textId="77777777" w:rsidTr="00292684">
        <w:tc>
          <w:tcPr>
            <w:tcW w:w="9747" w:type="dxa"/>
            <w:shd w:val="clear" w:color="auto" w:fill="3B3838"/>
          </w:tcPr>
          <w:p w14:paraId="20CE7D6F" w14:textId="1315C8AA" w:rsidR="00235AE6" w:rsidRPr="006E4CB2" w:rsidRDefault="00235AE6" w:rsidP="00235AE6">
            <w:pPr>
              <w:jc w:val="center"/>
              <w:rPr>
                <w:rFonts w:ascii="Calibri" w:hAnsi="Calibri"/>
                <w:i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i/>
                <w:sz w:val="22"/>
                <w:szCs w:val="22"/>
                <w:lang w:val="en-GB"/>
              </w:rPr>
              <w:lastRenderedPageBreak/>
              <w:t>D</w:t>
            </w:r>
            <w:r w:rsidRPr="006E4CB2">
              <w:rPr>
                <w:rFonts w:ascii="Calibri" w:hAnsi="Calibri"/>
                <w:i/>
                <w:sz w:val="22"/>
                <w:szCs w:val="22"/>
                <w:lang w:val="en-GB"/>
              </w:rPr>
              <w:t xml:space="preserve">. </w:t>
            </w:r>
            <w:r>
              <w:rPr>
                <w:rFonts w:ascii="Calibri" w:hAnsi="Calibri"/>
                <w:i/>
                <w:sz w:val="22"/>
                <w:szCs w:val="22"/>
                <w:lang w:val="en-GB"/>
              </w:rPr>
              <w:t>RESEARCH WORK</w:t>
            </w:r>
          </w:p>
        </w:tc>
      </w:tr>
      <w:tr w:rsidR="00235AE6" w:rsidRPr="006526CA" w14:paraId="60AB6598" w14:textId="77777777" w:rsidTr="00292684">
        <w:tc>
          <w:tcPr>
            <w:tcW w:w="9747" w:type="dxa"/>
            <w:shd w:val="clear" w:color="auto" w:fill="E7E6E6"/>
          </w:tcPr>
          <w:p w14:paraId="4BB45846" w14:textId="69B45CD7" w:rsidR="00235AE6" w:rsidRPr="006E4CB2" w:rsidRDefault="00235AE6" w:rsidP="00235AE6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Authorship of peer-reviewed publications in international journal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s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 xml:space="preserve"> (in English)</w:t>
            </w:r>
          </w:p>
        </w:tc>
      </w:tr>
      <w:tr w:rsidR="00235AE6" w:rsidRPr="00A86069" w14:paraId="78280C5E" w14:textId="77777777" w:rsidTr="00D32D2E">
        <w:trPr>
          <w:trHeight w:val="680"/>
        </w:trPr>
        <w:tc>
          <w:tcPr>
            <w:tcW w:w="9747" w:type="dxa"/>
            <w:vAlign w:val="center"/>
          </w:tcPr>
          <w:p w14:paraId="2A657533" w14:textId="77777777" w:rsidR="00235AE6" w:rsidRPr="008023E9" w:rsidRDefault="00235AE6" w:rsidP="00D32D2E">
            <w:p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14:paraId="114DFE78" w14:textId="77777777" w:rsidR="00235AE6" w:rsidRPr="008023E9" w:rsidRDefault="00235AE6" w:rsidP="00D32D2E">
            <w:pPr>
              <w:spacing w:line="276" w:lineRule="auto"/>
              <w:rPr>
                <w:rFonts w:ascii="Calibri" w:hAnsi="Calibri"/>
                <w:b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235AE6" w:rsidRPr="006526CA" w14:paraId="571AE614" w14:textId="77777777" w:rsidTr="00292684">
        <w:trPr>
          <w:cantSplit/>
        </w:trPr>
        <w:tc>
          <w:tcPr>
            <w:tcW w:w="9747" w:type="dxa"/>
            <w:shd w:val="clear" w:color="auto" w:fill="E7E6E6"/>
          </w:tcPr>
          <w:p w14:paraId="336F7CFE" w14:textId="7958D3A6" w:rsidR="00235AE6" w:rsidRPr="006E4CB2" w:rsidRDefault="00235AE6" w:rsidP="00235AE6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Presentations at international conferences (oral presentation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s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 xml:space="preserve">, 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posters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, other)</w:t>
            </w:r>
          </w:p>
        </w:tc>
      </w:tr>
      <w:tr w:rsidR="00235AE6" w:rsidRPr="00C95B15" w14:paraId="0E16A6C7" w14:textId="77777777" w:rsidTr="00D32D2E">
        <w:trPr>
          <w:trHeight w:val="680"/>
        </w:trPr>
        <w:tc>
          <w:tcPr>
            <w:tcW w:w="9747" w:type="dxa"/>
            <w:vAlign w:val="center"/>
          </w:tcPr>
          <w:p w14:paraId="3DF963E2" w14:textId="77777777" w:rsidR="00235AE6" w:rsidRPr="008023E9" w:rsidRDefault="00235AE6" w:rsidP="00D32D2E">
            <w:p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14:paraId="2379AE0B" w14:textId="77777777" w:rsidR="00235AE6" w:rsidRPr="00C95B15" w:rsidRDefault="00235AE6" w:rsidP="00D32D2E">
            <w:pPr>
              <w:spacing w:line="276" w:lineRule="auto"/>
              <w:rPr>
                <w:rFonts w:ascii="Calibri" w:hAnsi="Calibri"/>
                <w:sz w:val="20"/>
                <w:szCs w:val="20"/>
                <w:lang w:val="en-US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235AE6" w:rsidRPr="006526CA" w14:paraId="6D492BDF" w14:textId="77777777" w:rsidTr="00292684">
        <w:trPr>
          <w:cantSplit/>
        </w:trPr>
        <w:tc>
          <w:tcPr>
            <w:tcW w:w="9747" w:type="dxa"/>
            <w:shd w:val="clear" w:color="auto" w:fill="E7E6E6"/>
          </w:tcPr>
          <w:p w14:paraId="1608DE69" w14:textId="5AC4C4B8" w:rsidR="00235AE6" w:rsidRPr="006E4CB2" w:rsidRDefault="00235AE6" w:rsidP="00235AE6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sz w:val="22"/>
                <w:szCs w:val="22"/>
                <w:lang w:val="en-GB"/>
              </w:rPr>
              <w:t>Documented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 xml:space="preserve"> participation in fieldwork, 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training 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courses, internships</w:t>
            </w:r>
          </w:p>
        </w:tc>
      </w:tr>
      <w:tr w:rsidR="00235AE6" w:rsidRPr="00A86069" w14:paraId="2B17CBCD" w14:textId="77777777" w:rsidTr="00D32D2E">
        <w:trPr>
          <w:trHeight w:val="680"/>
        </w:trPr>
        <w:tc>
          <w:tcPr>
            <w:tcW w:w="9747" w:type="dxa"/>
            <w:vAlign w:val="center"/>
          </w:tcPr>
          <w:p w14:paraId="2B250006" w14:textId="77777777" w:rsidR="00235AE6" w:rsidRPr="008023E9" w:rsidRDefault="00235AE6" w:rsidP="00D32D2E">
            <w:p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14:paraId="457EC351" w14:textId="77777777" w:rsidR="00235AE6" w:rsidRPr="00730D67" w:rsidRDefault="00235AE6" w:rsidP="00D32D2E">
            <w:pPr>
              <w:spacing w:line="276" w:lineRule="auto"/>
              <w:rPr>
                <w:rFonts w:ascii="Calibri" w:hAnsi="Calibri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235AE6" w:rsidRPr="006526CA" w14:paraId="31CF149D" w14:textId="77777777" w:rsidTr="00235AE6">
        <w:tc>
          <w:tcPr>
            <w:tcW w:w="9747" w:type="dxa"/>
            <w:shd w:val="clear" w:color="auto" w:fill="E7E6E6" w:themeFill="background2"/>
          </w:tcPr>
          <w:p w14:paraId="6995C5B8" w14:textId="393A07AF" w:rsidR="00235AE6" w:rsidRPr="00235AE6" w:rsidRDefault="00235AE6" w:rsidP="00235AE6">
            <w:pPr>
              <w:rPr>
                <w:rFonts w:ascii="Calibri" w:hAnsi="Calibri"/>
                <w:sz w:val="20"/>
                <w:szCs w:val="20"/>
                <w:lang w:val="en-GB"/>
              </w:rPr>
            </w:pPr>
            <w:r w:rsidRPr="00235AE6">
              <w:rPr>
                <w:rFonts w:ascii="Calibri" w:hAnsi="Calibri"/>
                <w:sz w:val="22"/>
                <w:szCs w:val="22"/>
                <w:lang w:val="en-GB"/>
              </w:rPr>
              <w:t xml:space="preserve">Implemented or co-implemented 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research</w:t>
            </w:r>
            <w:r w:rsidRPr="00235AE6">
              <w:rPr>
                <w:rFonts w:ascii="Calibri" w:hAnsi="Calibri"/>
                <w:sz w:val="22"/>
                <w:szCs w:val="22"/>
                <w:lang w:val="en-GB"/>
              </w:rPr>
              <w:t xml:space="preserve"> projects</w:t>
            </w:r>
          </w:p>
        </w:tc>
      </w:tr>
      <w:tr w:rsidR="00235AE6" w:rsidRPr="00A86069" w14:paraId="0FF0BC04" w14:textId="77777777" w:rsidTr="00D32D2E">
        <w:trPr>
          <w:trHeight w:val="680"/>
        </w:trPr>
        <w:tc>
          <w:tcPr>
            <w:tcW w:w="9747" w:type="dxa"/>
            <w:vAlign w:val="center"/>
          </w:tcPr>
          <w:p w14:paraId="1B44B0AF" w14:textId="77777777" w:rsidR="00235AE6" w:rsidRPr="008023E9" w:rsidRDefault="00235AE6" w:rsidP="00D32D2E">
            <w:p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14:paraId="6F9706E7" w14:textId="353AEB10" w:rsidR="00235AE6" w:rsidRPr="008023E9" w:rsidRDefault="00235AE6" w:rsidP="00D32D2E">
            <w:p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235AE6" w:rsidRPr="00A86069" w14:paraId="48E7AC9F" w14:textId="77777777" w:rsidTr="00292684">
        <w:tc>
          <w:tcPr>
            <w:tcW w:w="9747" w:type="dxa"/>
            <w:shd w:val="clear" w:color="auto" w:fill="3B3838"/>
          </w:tcPr>
          <w:p w14:paraId="4AF234FD" w14:textId="5AE5E611" w:rsidR="00235AE6" w:rsidRPr="00235AE6" w:rsidRDefault="00235AE6" w:rsidP="00235AE6">
            <w:pPr>
              <w:pStyle w:val="Nagwek2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r w:rsidRPr="00235AE6">
              <w:rPr>
                <w:rFonts w:ascii="Calibri" w:hAnsi="Calibri"/>
                <w:sz w:val="22"/>
                <w:szCs w:val="22"/>
              </w:rPr>
              <w:t>. OTHER</w:t>
            </w:r>
          </w:p>
        </w:tc>
      </w:tr>
      <w:tr w:rsidR="00235AE6" w:rsidRPr="00A86069" w14:paraId="5761DFAE" w14:textId="77777777" w:rsidTr="00D32D2E">
        <w:trPr>
          <w:trHeight w:val="680"/>
        </w:trPr>
        <w:tc>
          <w:tcPr>
            <w:tcW w:w="9747" w:type="dxa"/>
            <w:vAlign w:val="center"/>
          </w:tcPr>
          <w:p w14:paraId="7AD61A03" w14:textId="77777777" w:rsidR="00235AE6" w:rsidRPr="008023E9" w:rsidRDefault="00235AE6" w:rsidP="00D32D2E">
            <w:p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14:paraId="02B0E585" w14:textId="77777777" w:rsidR="00235AE6" w:rsidRPr="00730D67" w:rsidRDefault="00235AE6" w:rsidP="00D32D2E">
            <w:pPr>
              <w:spacing w:line="276" w:lineRule="auto"/>
              <w:rPr>
                <w:rFonts w:ascii="Calibri" w:hAnsi="Calibri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</w:tbl>
    <w:p w14:paraId="60CEF12D" w14:textId="77777777" w:rsidR="005F756D" w:rsidRPr="00DE3E9B" w:rsidRDefault="005F756D" w:rsidP="005F756D">
      <w:pPr>
        <w:rPr>
          <w:rFonts w:ascii="Calibri" w:hAnsi="Calibri"/>
          <w:lang w:val="en-US"/>
        </w:rPr>
      </w:pPr>
    </w:p>
    <w:p w14:paraId="12DEF9F2" w14:textId="772B21D9" w:rsidR="003A1C32" w:rsidRPr="003A1C32" w:rsidRDefault="00286892" w:rsidP="003A1C32">
      <w:pPr>
        <w:spacing w:after="160" w:line="259" w:lineRule="auto"/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br w:type="page"/>
      </w:r>
    </w:p>
    <w:p w14:paraId="73CE4CBC" w14:textId="56D70B72" w:rsidR="005F756D" w:rsidRPr="00636ECF" w:rsidRDefault="007075E7" w:rsidP="005F756D">
      <w:pPr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lastRenderedPageBreak/>
        <w:t>PART</w:t>
      </w:r>
      <w:r w:rsidR="005F756D" w:rsidRPr="00636ECF">
        <w:rPr>
          <w:rFonts w:ascii="Calibri" w:hAnsi="Calibri"/>
          <w:b/>
          <w:sz w:val="32"/>
          <w:szCs w:val="32"/>
        </w:rPr>
        <w:t xml:space="preserve"> II</w:t>
      </w:r>
    </w:p>
    <w:p w14:paraId="4C62C367" w14:textId="77777777" w:rsidR="005F756D" w:rsidRPr="00636ECF" w:rsidRDefault="005F756D" w:rsidP="005F756D">
      <w:pPr>
        <w:rPr>
          <w:rFonts w:ascii="Calibri" w:hAnsi="Calibri"/>
        </w:rPr>
      </w:pPr>
    </w:p>
    <w:p w14:paraId="03EF310B" w14:textId="748EECF4" w:rsidR="005F756D" w:rsidRPr="003A1C32" w:rsidRDefault="00EA539C" w:rsidP="00EA539C">
      <w:pPr>
        <w:pStyle w:val="Akapitzlist"/>
        <w:numPr>
          <w:ilvl w:val="0"/>
          <w:numId w:val="4"/>
        </w:numPr>
        <w:ind w:left="567" w:hanging="283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>EXECUTION</w:t>
      </w:r>
      <w:r w:rsidR="003403C5" w:rsidRPr="003A1C32">
        <w:rPr>
          <w:rFonts w:ascii="Calibri" w:hAnsi="Calibri"/>
          <w:b/>
          <w:sz w:val="22"/>
          <w:szCs w:val="22"/>
          <w:lang w:val="en-GB"/>
        </w:rPr>
        <w:t xml:space="preserve"> </w:t>
      </w:r>
      <w:r w:rsidR="007075E7" w:rsidRPr="003A1C32">
        <w:rPr>
          <w:rFonts w:ascii="Calibri" w:hAnsi="Calibri"/>
          <w:b/>
          <w:sz w:val="22"/>
          <w:szCs w:val="22"/>
          <w:lang w:val="en-GB"/>
        </w:rPr>
        <w:t>OF THE INDIVIDUAL RESEARCH PLAN</w:t>
      </w:r>
      <w:r w:rsidR="00292684" w:rsidRPr="003A1C32">
        <w:rPr>
          <w:rFonts w:ascii="Calibri" w:hAnsi="Calibri"/>
          <w:b/>
          <w:sz w:val="22"/>
          <w:szCs w:val="22"/>
          <w:lang w:val="en-GB"/>
        </w:rPr>
        <w:t xml:space="preserve"> (IRP) IN</w:t>
      </w:r>
      <w:r w:rsidR="003403C5" w:rsidRPr="003A1C32">
        <w:rPr>
          <w:rFonts w:ascii="Calibri" w:hAnsi="Calibri"/>
          <w:b/>
          <w:sz w:val="22"/>
          <w:szCs w:val="22"/>
          <w:lang w:val="en-GB"/>
        </w:rPr>
        <w:t xml:space="preserve"> THE ACADEMIC YEAR</w:t>
      </w:r>
      <w:r w:rsidR="00292684" w:rsidRPr="003A1C32">
        <w:rPr>
          <w:rFonts w:ascii="Calibri" w:hAnsi="Calibri"/>
          <w:b/>
          <w:sz w:val="22"/>
          <w:szCs w:val="22"/>
          <w:lang w:val="en-GB"/>
        </w:rPr>
        <w:t xml:space="preserve"> 20../20..</w:t>
      </w:r>
    </w:p>
    <w:p w14:paraId="0A3938AF" w14:textId="77777777" w:rsidR="005F756D" w:rsidRPr="007075E7" w:rsidRDefault="005F756D" w:rsidP="005F756D">
      <w:pPr>
        <w:rPr>
          <w:rFonts w:ascii="Calibri" w:hAnsi="Calibri"/>
          <w:lang w:val="en-GB"/>
        </w:rPr>
      </w:pPr>
    </w:p>
    <w:p w14:paraId="50404234" w14:textId="723CA804" w:rsidR="005F756D" w:rsidRPr="007075E7" w:rsidRDefault="00EA539C" w:rsidP="006E4CB2">
      <w:pPr>
        <w:rPr>
          <w:rFonts w:ascii="Calibri" w:hAnsi="Calibri"/>
          <w:sz w:val="20"/>
          <w:szCs w:val="20"/>
          <w:lang w:val="en-GB"/>
        </w:rPr>
      </w:pPr>
      <w:r>
        <w:rPr>
          <w:rFonts w:ascii="Calibri" w:hAnsi="Calibri"/>
          <w:sz w:val="20"/>
          <w:szCs w:val="20"/>
          <w:lang w:val="en-GB"/>
        </w:rPr>
        <w:t>Degree of completion</w:t>
      </w:r>
      <w:r w:rsidR="007075E7" w:rsidRPr="007075E7">
        <w:rPr>
          <w:rFonts w:ascii="Calibri" w:hAnsi="Calibri"/>
          <w:sz w:val="20"/>
          <w:szCs w:val="20"/>
          <w:lang w:val="en-GB"/>
        </w:rPr>
        <w:t xml:space="preserve"> of the doctoral dissertation (</w:t>
      </w:r>
      <w:r w:rsidR="005F756D" w:rsidRPr="007075E7">
        <w:rPr>
          <w:rFonts w:ascii="Calibri" w:hAnsi="Calibri"/>
          <w:sz w:val="20"/>
          <w:szCs w:val="20"/>
          <w:lang w:val="en-GB"/>
        </w:rPr>
        <w:t>%): …..</w:t>
      </w:r>
    </w:p>
    <w:p w14:paraId="4C389A4F" w14:textId="77777777" w:rsidR="00292684" w:rsidRPr="00292684" w:rsidRDefault="00292684" w:rsidP="00292684">
      <w:pPr>
        <w:rPr>
          <w:rFonts w:ascii="Calibri" w:hAnsi="Calibri"/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2221"/>
        <w:gridCol w:w="2268"/>
        <w:gridCol w:w="4082"/>
      </w:tblGrid>
      <w:tr w:rsidR="00292684" w:rsidRPr="006526CA" w14:paraId="30E0D0A6" w14:textId="77777777" w:rsidTr="00EA539C">
        <w:trPr>
          <w:trHeight w:val="850"/>
        </w:trPr>
        <w:tc>
          <w:tcPr>
            <w:tcW w:w="1176" w:type="dxa"/>
            <w:shd w:val="clear" w:color="auto" w:fill="auto"/>
            <w:vAlign w:val="center"/>
          </w:tcPr>
          <w:p w14:paraId="3284A53D" w14:textId="77777777" w:rsidR="00292684" w:rsidRPr="003403C5" w:rsidRDefault="00292684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3403C5">
              <w:rPr>
                <w:rFonts w:ascii="Calibri" w:hAnsi="Calibr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25C3D527" w14:textId="77777777" w:rsidR="00292684" w:rsidRPr="003403C5" w:rsidRDefault="00292684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3403C5">
              <w:rPr>
                <w:rFonts w:ascii="Calibri" w:hAnsi="Calibri"/>
                <w:sz w:val="20"/>
                <w:szCs w:val="20"/>
                <w:lang w:val="en-GB"/>
              </w:rPr>
              <w:t>Planned task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4D4F14A" w14:textId="5E5F7FFB" w:rsidR="00292684" w:rsidRPr="003403C5" w:rsidRDefault="001B66F9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Degree of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completion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58397F98" w14:textId="7FB0AAAA" w:rsidR="00292684" w:rsidRPr="00292684" w:rsidRDefault="00292684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292684">
              <w:rPr>
                <w:rFonts w:ascii="Calibri" w:hAnsi="Calibri"/>
                <w:sz w:val="20"/>
                <w:szCs w:val="20"/>
                <w:lang w:val="en-GB"/>
              </w:rPr>
              <w:t xml:space="preserve">Actions </w:t>
            </w:r>
            <w:r w:rsidR="002344D7">
              <w:rPr>
                <w:rFonts w:ascii="Calibri" w:hAnsi="Calibri"/>
                <w:sz w:val="20"/>
                <w:szCs w:val="20"/>
                <w:lang w:val="en-GB"/>
              </w:rPr>
              <w:t xml:space="preserve">undertaken / planned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to reduce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br/>
              <w:t>the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discrepancy</w:t>
            </w:r>
            <w:r w:rsidR="002344D7" w:rsidRPr="002344D7">
              <w:rPr>
                <w:rFonts w:ascii="Calibri" w:hAnsi="Calibri"/>
                <w:sz w:val="20"/>
                <w:szCs w:val="20"/>
                <w:lang w:val="en-GB"/>
              </w:rPr>
              <w:t xml:space="preserve"> between the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IRP schedule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br/>
              <w:t>and the actual degree of completion</w:t>
            </w:r>
            <w:r w:rsidRPr="00292684">
              <w:rPr>
                <w:rFonts w:ascii="Calibri" w:hAnsi="Calibri"/>
                <w:sz w:val="20"/>
                <w:szCs w:val="20"/>
                <w:lang w:val="en-GB"/>
              </w:rPr>
              <w:t>**</w:t>
            </w:r>
          </w:p>
        </w:tc>
      </w:tr>
      <w:tr w:rsidR="00292684" w:rsidRPr="006526CA" w14:paraId="41BA632C" w14:textId="77777777" w:rsidTr="00292684">
        <w:tc>
          <w:tcPr>
            <w:tcW w:w="1176" w:type="dxa"/>
            <w:shd w:val="clear" w:color="auto" w:fill="auto"/>
          </w:tcPr>
          <w:p w14:paraId="3BB12F65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21" w:type="dxa"/>
            <w:shd w:val="clear" w:color="auto" w:fill="auto"/>
          </w:tcPr>
          <w:p w14:paraId="17740D49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5A2E69F5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  <w:tc>
          <w:tcPr>
            <w:tcW w:w="4082" w:type="dxa"/>
            <w:shd w:val="clear" w:color="auto" w:fill="auto"/>
          </w:tcPr>
          <w:p w14:paraId="41A3BDEF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</w:tr>
      <w:tr w:rsidR="00292684" w:rsidRPr="006526CA" w14:paraId="1E885B06" w14:textId="77777777" w:rsidTr="00292684">
        <w:tc>
          <w:tcPr>
            <w:tcW w:w="1176" w:type="dxa"/>
            <w:shd w:val="clear" w:color="auto" w:fill="auto"/>
          </w:tcPr>
          <w:p w14:paraId="267B77A9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21" w:type="dxa"/>
            <w:shd w:val="clear" w:color="auto" w:fill="auto"/>
          </w:tcPr>
          <w:p w14:paraId="69AA5EB7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480087E5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  <w:tc>
          <w:tcPr>
            <w:tcW w:w="4082" w:type="dxa"/>
            <w:shd w:val="clear" w:color="auto" w:fill="auto"/>
          </w:tcPr>
          <w:p w14:paraId="576A27DE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</w:tr>
      <w:tr w:rsidR="00292684" w:rsidRPr="006526CA" w14:paraId="03383B9A" w14:textId="77777777" w:rsidTr="00292684">
        <w:tc>
          <w:tcPr>
            <w:tcW w:w="1176" w:type="dxa"/>
            <w:shd w:val="clear" w:color="auto" w:fill="auto"/>
          </w:tcPr>
          <w:p w14:paraId="7018B3D1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21" w:type="dxa"/>
            <w:shd w:val="clear" w:color="auto" w:fill="auto"/>
          </w:tcPr>
          <w:p w14:paraId="7EB7536E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5A08A290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4082" w:type="dxa"/>
            <w:shd w:val="clear" w:color="auto" w:fill="auto"/>
          </w:tcPr>
          <w:p w14:paraId="1851550B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</w:tr>
    </w:tbl>
    <w:p w14:paraId="1F5323B1" w14:textId="77777777" w:rsidR="00292684" w:rsidRPr="00292684" w:rsidRDefault="00292684" w:rsidP="00292684">
      <w:pPr>
        <w:rPr>
          <w:rFonts w:ascii="Calibri" w:hAnsi="Calibri"/>
          <w:sz w:val="20"/>
          <w:lang w:val="en-GB"/>
        </w:rPr>
      </w:pPr>
    </w:p>
    <w:p w14:paraId="538CFF3D" w14:textId="065BE327" w:rsidR="00292684" w:rsidRPr="003A1C32" w:rsidRDefault="00292684" w:rsidP="00D82AA2">
      <w:pPr>
        <w:pStyle w:val="Akapitzlist"/>
        <w:numPr>
          <w:ilvl w:val="0"/>
          <w:numId w:val="4"/>
        </w:numPr>
        <w:ind w:left="567" w:hanging="283"/>
        <w:rPr>
          <w:rFonts w:ascii="Calibri" w:hAnsi="Calibri"/>
          <w:b/>
          <w:sz w:val="22"/>
          <w:szCs w:val="22"/>
          <w:lang w:val="en-GB"/>
        </w:rPr>
      </w:pPr>
      <w:r w:rsidRPr="003A1C32">
        <w:rPr>
          <w:rFonts w:ascii="Calibri" w:hAnsi="Calibri"/>
          <w:b/>
          <w:sz w:val="22"/>
          <w:szCs w:val="22"/>
          <w:lang w:val="en-GB"/>
        </w:rPr>
        <w:t xml:space="preserve">DETAILED INDIVIDUAL RESEARCH PLAN (IRP) 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 xml:space="preserve">FOR </w:t>
      </w:r>
      <w:r w:rsidR="001B66F9" w:rsidRPr="003A1C32">
        <w:rPr>
          <w:rFonts w:ascii="Calibri" w:hAnsi="Calibri"/>
          <w:b/>
          <w:sz w:val="22"/>
          <w:szCs w:val="22"/>
          <w:lang w:val="en-GB"/>
        </w:rPr>
        <w:t>THE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 xml:space="preserve"> FOLLOWING</w:t>
      </w:r>
      <w:r w:rsidR="001B66F9" w:rsidRPr="003A1C32">
        <w:rPr>
          <w:rFonts w:ascii="Calibri" w:hAnsi="Calibri"/>
          <w:b/>
          <w:sz w:val="22"/>
          <w:szCs w:val="22"/>
          <w:lang w:val="en-GB"/>
        </w:rPr>
        <w:t xml:space="preserve"> ACADEMIC YEAR 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>(</w:t>
      </w:r>
      <w:r w:rsidRPr="003A1C32">
        <w:rPr>
          <w:rFonts w:ascii="Calibri" w:hAnsi="Calibri"/>
          <w:b/>
          <w:sz w:val="22"/>
          <w:szCs w:val="22"/>
          <w:lang w:val="en-GB"/>
        </w:rPr>
        <w:t>20../20..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>)</w:t>
      </w:r>
    </w:p>
    <w:p w14:paraId="6328B202" w14:textId="77777777" w:rsidR="00292684" w:rsidRPr="00292684" w:rsidRDefault="00292684" w:rsidP="00292684">
      <w:pPr>
        <w:rPr>
          <w:rFonts w:ascii="Calibri" w:hAnsi="Calibri"/>
          <w:sz w:val="20"/>
          <w:lang w:val="en-GB"/>
        </w:rPr>
      </w:pPr>
    </w:p>
    <w:p w14:paraId="2B41D151" w14:textId="27987FF9" w:rsidR="009B5545" w:rsidRDefault="009B5545" w:rsidP="00292684">
      <w:pPr>
        <w:rPr>
          <w:rFonts w:ascii="Calibri" w:hAnsi="Calibri"/>
          <w:sz w:val="20"/>
          <w:szCs w:val="20"/>
          <w:lang w:val="en-GB"/>
        </w:rPr>
      </w:pPr>
      <w:r>
        <w:rPr>
          <w:rFonts w:ascii="Calibri" w:hAnsi="Calibri"/>
          <w:sz w:val="20"/>
          <w:szCs w:val="20"/>
          <w:lang w:val="en-GB"/>
        </w:rPr>
        <w:t xml:space="preserve">Revised and updated information regarding tasks and dates given in the original IRP, including tasks not completed </w:t>
      </w:r>
      <w:r w:rsidR="003A7192">
        <w:rPr>
          <w:rFonts w:ascii="Calibri" w:hAnsi="Calibri"/>
          <w:sz w:val="20"/>
          <w:szCs w:val="20"/>
          <w:lang w:val="en-GB"/>
        </w:rPr>
        <w:t>during</w:t>
      </w:r>
      <w:r>
        <w:rPr>
          <w:rFonts w:ascii="Calibri" w:hAnsi="Calibri"/>
          <w:sz w:val="20"/>
          <w:szCs w:val="20"/>
          <w:lang w:val="en-GB"/>
        </w:rPr>
        <w:t xml:space="preserve"> the previous academic year </w:t>
      </w:r>
      <w:r w:rsidR="00E6157E">
        <w:rPr>
          <w:rFonts w:ascii="Calibri" w:hAnsi="Calibri"/>
          <w:sz w:val="20"/>
          <w:szCs w:val="20"/>
          <w:lang w:val="en-GB"/>
        </w:rPr>
        <w:t>(if applicable):</w:t>
      </w:r>
    </w:p>
    <w:p w14:paraId="1707DB0F" w14:textId="77777777" w:rsidR="00545A80" w:rsidRPr="00545A80" w:rsidRDefault="00545A80" w:rsidP="00292684">
      <w:pPr>
        <w:rPr>
          <w:rFonts w:ascii="Calibri" w:hAnsi="Calibri"/>
          <w:sz w:val="20"/>
          <w:szCs w:val="20"/>
          <w:lang w:val="en-GB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2948"/>
        <w:gridCol w:w="1304"/>
        <w:gridCol w:w="1672"/>
      </w:tblGrid>
      <w:tr w:rsidR="00D82AA2" w:rsidRPr="00B5490C" w14:paraId="7A048B2A" w14:textId="77777777" w:rsidTr="00C11775">
        <w:trPr>
          <w:trHeight w:val="680"/>
        </w:trPr>
        <w:tc>
          <w:tcPr>
            <w:tcW w:w="596" w:type="dxa"/>
            <w:vAlign w:val="center"/>
          </w:tcPr>
          <w:p w14:paraId="5E9BB8EE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171265F8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37DE96F6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71523A39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Method of completion,</w:t>
            </w:r>
            <w:r w:rsidRPr="00D91CF9">
              <w:rPr>
                <w:rFonts w:ascii="Calibri" w:hAnsi="Calibri"/>
                <w:sz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7A909B42" w14:textId="4AB558B3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Level 8</w:t>
            </w:r>
            <w:r w:rsidRPr="00D91CF9">
              <w:rPr>
                <w:rFonts w:ascii="Calibri" w:hAnsi="Calibri"/>
                <w:sz w:val="20"/>
                <w:lang w:val="en-GB"/>
              </w:rPr>
              <w:br/>
              <w:t xml:space="preserve">PQF </w:t>
            </w:r>
            <w:r w:rsidR="001B69F6" w:rsidRPr="00D91CF9">
              <w:rPr>
                <w:rFonts w:ascii="Calibri" w:hAnsi="Calibri"/>
                <w:sz w:val="20"/>
                <w:lang w:val="en-GB"/>
              </w:rPr>
              <w:t>code</w:t>
            </w:r>
          </w:p>
        </w:tc>
        <w:tc>
          <w:tcPr>
            <w:tcW w:w="1672" w:type="dxa"/>
            <w:vAlign w:val="center"/>
          </w:tcPr>
          <w:p w14:paraId="18A12B3D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Completion date (month)</w:t>
            </w:r>
          </w:p>
        </w:tc>
      </w:tr>
      <w:tr w:rsidR="00292684" w:rsidRPr="00E6157E" w14:paraId="509238FA" w14:textId="77777777" w:rsidTr="001B69F6">
        <w:trPr>
          <w:trHeight w:val="397"/>
        </w:trPr>
        <w:tc>
          <w:tcPr>
            <w:tcW w:w="596" w:type="dxa"/>
            <w:vAlign w:val="center"/>
          </w:tcPr>
          <w:p w14:paraId="7A491799" w14:textId="77777777" w:rsidR="00292684" w:rsidRPr="00E6157E" w:rsidRDefault="00292684" w:rsidP="001B69F6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E6157E">
              <w:rPr>
                <w:rFonts w:ascii="Calibri" w:hAnsi="Calibri"/>
                <w:sz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611B3646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6BFE18A2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948" w:type="dxa"/>
          </w:tcPr>
          <w:p w14:paraId="0E03ECB3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304" w:type="dxa"/>
          </w:tcPr>
          <w:p w14:paraId="479C4D98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672" w:type="dxa"/>
          </w:tcPr>
          <w:p w14:paraId="52598D65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292684" w:rsidRPr="00E6157E" w14:paraId="23DD3C6F" w14:textId="77777777" w:rsidTr="001B69F6">
        <w:trPr>
          <w:trHeight w:val="397"/>
        </w:trPr>
        <w:tc>
          <w:tcPr>
            <w:tcW w:w="596" w:type="dxa"/>
            <w:vAlign w:val="center"/>
          </w:tcPr>
          <w:p w14:paraId="14A0AE22" w14:textId="77777777" w:rsidR="00292684" w:rsidRPr="00E6157E" w:rsidRDefault="00292684" w:rsidP="001B69F6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E6157E">
              <w:rPr>
                <w:rFonts w:ascii="Calibri" w:hAnsi="Calibri"/>
                <w:sz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7345039F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39A8F096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948" w:type="dxa"/>
          </w:tcPr>
          <w:p w14:paraId="21226DDB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304" w:type="dxa"/>
          </w:tcPr>
          <w:p w14:paraId="40DD2959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672" w:type="dxa"/>
          </w:tcPr>
          <w:p w14:paraId="7F881D69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292684" w:rsidRPr="00E6157E" w14:paraId="29F5A199" w14:textId="77777777" w:rsidTr="001B69F6">
        <w:trPr>
          <w:trHeight w:val="397"/>
        </w:trPr>
        <w:tc>
          <w:tcPr>
            <w:tcW w:w="596" w:type="dxa"/>
            <w:vAlign w:val="center"/>
          </w:tcPr>
          <w:p w14:paraId="79642864" w14:textId="77777777" w:rsidR="00292684" w:rsidRPr="00E6157E" w:rsidRDefault="00292684" w:rsidP="001B69F6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E6157E">
              <w:rPr>
                <w:rFonts w:ascii="Calibri" w:hAnsi="Calibri"/>
                <w:sz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126E7BC4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338ED65C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948" w:type="dxa"/>
          </w:tcPr>
          <w:p w14:paraId="09C25E31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304" w:type="dxa"/>
          </w:tcPr>
          <w:p w14:paraId="00A43E51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672" w:type="dxa"/>
          </w:tcPr>
          <w:p w14:paraId="37F76BF7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4F4538BB" w14:textId="77777777" w:rsidR="00292684" w:rsidRPr="00E6157E" w:rsidRDefault="00292684" w:rsidP="00292684">
      <w:pPr>
        <w:rPr>
          <w:rFonts w:ascii="Calibri" w:hAnsi="Calibri"/>
          <w:sz w:val="20"/>
          <w:szCs w:val="20"/>
          <w:lang w:val="en-GB"/>
        </w:rPr>
      </w:pPr>
    </w:p>
    <w:p w14:paraId="6158D7DF" w14:textId="6DD7A8DD" w:rsidR="001B69F6" w:rsidRDefault="00292684" w:rsidP="001B69F6">
      <w:pPr>
        <w:spacing w:after="240"/>
        <w:jc w:val="both"/>
        <w:rPr>
          <w:rFonts w:ascii="Calibri" w:hAnsi="Calibri"/>
          <w:sz w:val="20"/>
          <w:lang w:val="en-GB"/>
        </w:rPr>
      </w:pPr>
      <w:r w:rsidRPr="00545A80">
        <w:rPr>
          <w:rFonts w:ascii="Calibri" w:hAnsi="Calibri"/>
          <w:sz w:val="20"/>
          <w:lang w:val="en-GB"/>
        </w:rPr>
        <w:t xml:space="preserve">* </w:t>
      </w:r>
      <w:r w:rsidR="001B69F6" w:rsidRPr="001B69F6">
        <w:rPr>
          <w:rFonts w:ascii="Calibri" w:hAnsi="Calibri"/>
          <w:sz w:val="20"/>
          <w:lang w:val="en-GB"/>
        </w:rPr>
        <w:t xml:space="preserve">Task categories within the schedule for the preparation of the doctoral dissertation: </w:t>
      </w:r>
      <w:r w:rsidR="001B69F6" w:rsidRPr="001B69F6">
        <w:rPr>
          <w:rFonts w:ascii="Calibri" w:hAnsi="Calibri"/>
          <w:b/>
          <w:sz w:val="20"/>
          <w:lang w:val="en-GB"/>
        </w:rPr>
        <w:t>BD</w:t>
      </w:r>
      <w:r w:rsidR="001B69F6" w:rsidRPr="001B69F6">
        <w:rPr>
          <w:rFonts w:ascii="Calibri" w:hAnsi="Calibri"/>
          <w:sz w:val="20"/>
          <w:lang w:val="en-GB"/>
        </w:rPr>
        <w:t xml:space="preserve"> – research tasks; </w:t>
      </w:r>
      <w:r w:rsidR="001B69F6" w:rsidRPr="001B69F6">
        <w:rPr>
          <w:rFonts w:ascii="Calibri" w:hAnsi="Calibri"/>
          <w:b/>
          <w:sz w:val="20"/>
          <w:lang w:val="en-GB"/>
        </w:rPr>
        <w:t xml:space="preserve">INT </w:t>
      </w:r>
      <w:r w:rsidR="001B69F6" w:rsidRPr="001B69F6">
        <w:rPr>
          <w:rFonts w:ascii="Calibri" w:hAnsi="Calibri"/>
          <w:sz w:val="20"/>
          <w:lang w:val="en-GB"/>
        </w:rPr>
        <w:t xml:space="preserve">– internships, specialist courses, workshops, other forms of professional development; </w:t>
      </w:r>
      <w:r w:rsidR="001B69F6" w:rsidRPr="001B69F6">
        <w:rPr>
          <w:rFonts w:ascii="Calibri" w:hAnsi="Calibri"/>
          <w:b/>
          <w:sz w:val="20"/>
          <w:lang w:val="en-GB"/>
        </w:rPr>
        <w:t>KNF</w:t>
      </w:r>
      <w:r w:rsidR="001B69F6" w:rsidRPr="001B69F6">
        <w:rPr>
          <w:rFonts w:ascii="Calibri" w:hAnsi="Calibri"/>
          <w:sz w:val="20"/>
          <w:lang w:val="en-GB"/>
        </w:rPr>
        <w:t xml:space="preserve"> – participation in conferences, symposia, seminars, presentation of research results; </w:t>
      </w:r>
      <w:r w:rsidR="001B69F6" w:rsidRPr="001B69F6">
        <w:rPr>
          <w:rFonts w:ascii="Calibri" w:hAnsi="Calibri"/>
          <w:b/>
          <w:sz w:val="20"/>
          <w:lang w:val="en-GB"/>
        </w:rPr>
        <w:t>PRO</w:t>
      </w:r>
      <w:r w:rsidR="001B69F6" w:rsidRPr="001B69F6">
        <w:rPr>
          <w:rFonts w:ascii="Calibri" w:hAnsi="Calibri"/>
          <w:sz w:val="20"/>
          <w:lang w:val="en-GB"/>
        </w:rPr>
        <w:t xml:space="preserve"> – application for funds for the implementation of the PhD project; </w:t>
      </w:r>
      <w:r w:rsidR="001B69F6" w:rsidRPr="001B69F6">
        <w:rPr>
          <w:rFonts w:ascii="Calibri" w:hAnsi="Calibri"/>
          <w:b/>
          <w:sz w:val="20"/>
          <w:lang w:val="en-GB"/>
        </w:rPr>
        <w:t>PUB</w:t>
      </w:r>
      <w:r w:rsidR="001B69F6" w:rsidRPr="001B69F6">
        <w:rPr>
          <w:rFonts w:ascii="Calibri" w:hAnsi="Calibri"/>
          <w:sz w:val="20"/>
          <w:lang w:val="en-GB"/>
        </w:rPr>
        <w:t xml:space="preserve"> – preparation of peer-reviewed scientific publications; </w:t>
      </w:r>
      <w:r w:rsidR="001B69F6" w:rsidRPr="001B69F6">
        <w:rPr>
          <w:rFonts w:ascii="Calibri" w:hAnsi="Calibri"/>
          <w:b/>
          <w:sz w:val="20"/>
          <w:lang w:val="en-GB"/>
        </w:rPr>
        <w:t>INN</w:t>
      </w:r>
      <w:r w:rsidR="001B69F6" w:rsidRPr="001B69F6">
        <w:rPr>
          <w:rFonts w:ascii="Calibri" w:hAnsi="Calibri"/>
          <w:sz w:val="20"/>
          <w:lang w:val="en-GB"/>
        </w:rPr>
        <w:t xml:space="preserve"> – other tasks related to the preparation of the doctoral dissertation.</w:t>
      </w:r>
    </w:p>
    <w:p w14:paraId="6DD2D7A8" w14:textId="60652DB9" w:rsidR="00545A80" w:rsidRPr="002344D7" w:rsidRDefault="00292684" w:rsidP="001B69F6">
      <w:pPr>
        <w:jc w:val="both"/>
        <w:rPr>
          <w:rFonts w:ascii="Calibri" w:hAnsi="Calibri"/>
          <w:sz w:val="20"/>
          <w:lang w:val="en-GB"/>
        </w:rPr>
      </w:pPr>
      <w:r w:rsidRPr="009B5545">
        <w:rPr>
          <w:rFonts w:ascii="Calibri" w:hAnsi="Calibri"/>
          <w:sz w:val="20"/>
          <w:lang w:val="en-GB"/>
        </w:rPr>
        <w:t xml:space="preserve">** </w:t>
      </w:r>
      <w:r w:rsidR="001B69F6">
        <w:rPr>
          <w:rFonts w:ascii="Calibri" w:hAnsi="Calibri"/>
          <w:sz w:val="20"/>
          <w:lang w:val="en-GB"/>
        </w:rPr>
        <w:t>Complete</w:t>
      </w:r>
      <w:r w:rsidR="002344D7" w:rsidRPr="002344D7">
        <w:rPr>
          <w:rFonts w:ascii="Calibri" w:hAnsi="Calibri"/>
          <w:sz w:val="20"/>
          <w:lang w:val="en-GB"/>
        </w:rPr>
        <w:t xml:space="preserve"> if applicable</w:t>
      </w:r>
      <w:r w:rsidR="001B69F6">
        <w:rPr>
          <w:rFonts w:ascii="Calibri" w:hAnsi="Calibri"/>
          <w:sz w:val="20"/>
          <w:lang w:val="en-GB"/>
        </w:rPr>
        <w:t>.</w:t>
      </w:r>
    </w:p>
    <w:p w14:paraId="28F10032" w14:textId="2497FE1B" w:rsidR="003A1C32" w:rsidRDefault="003A1C32" w:rsidP="005F756D">
      <w:pPr>
        <w:rPr>
          <w:rFonts w:ascii="Calibri" w:hAnsi="Calibri"/>
          <w:b/>
          <w:sz w:val="32"/>
          <w:szCs w:val="32"/>
          <w:lang w:val="en-GB"/>
        </w:rPr>
      </w:pPr>
    </w:p>
    <w:p w14:paraId="75FC1ADC" w14:textId="77777777" w:rsidR="001B69F6" w:rsidRDefault="001B69F6" w:rsidP="005F756D">
      <w:pPr>
        <w:rPr>
          <w:rFonts w:ascii="Calibri" w:hAnsi="Calibri"/>
          <w:b/>
          <w:sz w:val="32"/>
          <w:szCs w:val="32"/>
          <w:lang w:val="en-GB"/>
        </w:rPr>
      </w:pPr>
    </w:p>
    <w:p w14:paraId="639F6DF2" w14:textId="77777777" w:rsidR="001B69F6" w:rsidRDefault="001B69F6" w:rsidP="005F756D">
      <w:pPr>
        <w:rPr>
          <w:rFonts w:ascii="Calibri" w:hAnsi="Calibri"/>
          <w:b/>
          <w:sz w:val="32"/>
          <w:szCs w:val="32"/>
          <w:lang w:val="en-GB"/>
        </w:rPr>
      </w:pPr>
    </w:p>
    <w:p w14:paraId="7649B8B3" w14:textId="77777777" w:rsidR="001B69F6" w:rsidRDefault="001B69F6" w:rsidP="005F756D">
      <w:pPr>
        <w:rPr>
          <w:rFonts w:ascii="Calibri" w:hAnsi="Calibri"/>
          <w:b/>
          <w:sz w:val="32"/>
          <w:szCs w:val="32"/>
          <w:lang w:val="en-GB"/>
        </w:rPr>
      </w:pPr>
    </w:p>
    <w:p w14:paraId="053F986D" w14:textId="77777777" w:rsidR="001B69F6" w:rsidRDefault="001B69F6" w:rsidP="005F756D">
      <w:pPr>
        <w:rPr>
          <w:rFonts w:ascii="Calibri" w:hAnsi="Calibri"/>
          <w:b/>
          <w:sz w:val="32"/>
          <w:szCs w:val="32"/>
          <w:lang w:val="en-GB"/>
        </w:rPr>
      </w:pPr>
    </w:p>
    <w:p w14:paraId="4CA83E91" w14:textId="49284522" w:rsidR="005F756D" w:rsidRPr="009B5545" w:rsidRDefault="00FC426C" w:rsidP="005F756D">
      <w:pPr>
        <w:rPr>
          <w:rFonts w:ascii="Calibri" w:hAnsi="Calibri"/>
          <w:b/>
          <w:sz w:val="32"/>
          <w:szCs w:val="32"/>
          <w:lang w:val="en-GB"/>
        </w:rPr>
      </w:pPr>
      <w:r w:rsidRPr="009B5545">
        <w:rPr>
          <w:rFonts w:ascii="Calibri" w:hAnsi="Calibri"/>
          <w:b/>
          <w:sz w:val="32"/>
          <w:szCs w:val="32"/>
          <w:lang w:val="en-GB"/>
        </w:rPr>
        <w:lastRenderedPageBreak/>
        <w:t>PART</w:t>
      </w:r>
      <w:r w:rsidR="005F756D" w:rsidRPr="009B5545">
        <w:rPr>
          <w:rFonts w:ascii="Calibri" w:hAnsi="Calibri"/>
          <w:b/>
          <w:sz w:val="32"/>
          <w:szCs w:val="32"/>
          <w:lang w:val="en-GB"/>
        </w:rPr>
        <w:t xml:space="preserve"> III</w:t>
      </w:r>
    </w:p>
    <w:p w14:paraId="6D75284D" w14:textId="77777777" w:rsidR="005F756D" w:rsidRPr="009B5545" w:rsidRDefault="005F756D" w:rsidP="005F756D">
      <w:pPr>
        <w:rPr>
          <w:rFonts w:ascii="Calibri" w:hAnsi="Calibri"/>
          <w:lang w:val="en-GB"/>
        </w:rPr>
      </w:pPr>
    </w:p>
    <w:p w14:paraId="4297F3D4" w14:textId="617E8A7C" w:rsidR="005F756D" w:rsidRPr="009B5545" w:rsidRDefault="00FC426C" w:rsidP="005F756D">
      <w:pPr>
        <w:rPr>
          <w:rFonts w:ascii="Calibri" w:hAnsi="Calibri"/>
          <w:b/>
          <w:sz w:val="22"/>
          <w:szCs w:val="22"/>
          <w:lang w:val="en-GB"/>
        </w:rPr>
      </w:pPr>
      <w:r w:rsidRPr="009B5545">
        <w:rPr>
          <w:rFonts w:ascii="Calibri" w:hAnsi="Calibri"/>
          <w:b/>
          <w:sz w:val="22"/>
          <w:szCs w:val="22"/>
          <w:lang w:val="en-GB"/>
        </w:rPr>
        <w:t xml:space="preserve">SUPERVISOR’S </w:t>
      </w:r>
      <w:r w:rsidR="00277B28">
        <w:rPr>
          <w:rFonts w:ascii="Calibri" w:hAnsi="Calibri"/>
          <w:b/>
          <w:sz w:val="22"/>
          <w:szCs w:val="22"/>
          <w:lang w:val="en-GB"/>
        </w:rPr>
        <w:t>OPINION</w:t>
      </w:r>
    </w:p>
    <w:p w14:paraId="5A71EE8C" w14:textId="7159C988" w:rsidR="005F756D" w:rsidRPr="00053363" w:rsidRDefault="005F756D" w:rsidP="005F756D">
      <w:pPr>
        <w:rPr>
          <w:rFonts w:ascii="Calibri" w:hAnsi="Calibri"/>
          <w:i/>
          <w:sz w:val="20"/>
          <w:szCs w:val="20"/>
          <w:lang w:val="en-GB"/>
        </w:rPr>
      </w:pPr>
      <w:r w:rsidRPr="00053363">
        <w:rPr>
          <w:rFonts w:ascii="Calibri" w:hAnsi="Calibri"/>
          <w:i/>
          <w:sz w:val="20"/>
          <w:szCs w:val="20"/>
          <w:lang w:val="en-GB"/>
        </w:rPr>
        <w:t>(</w:t>
      </w:r>
      <w:r w:rsidR="00572C9C">
        <w:rPr>
          <w:rFonts w:ascii="Calibri" w:hAnsi="Calibri"/>
          <w:i/>
          <w:sz w:val="20"/>
          <w:szCs w:val="20"/>
          <w:lang w:val="en-GB"/>
        </w:rPr>
        <w:t>A</w:t>
      </w:r>
      <w:r w:rsidR="00277B28">
        <w:rPr>
          <w:rFonts w:ascii="Calibri" w:hAnsi="Calibri"/>
          <w:i/>
          <w:sz w:val="20"/>
          <w:szCs w:val="20"/>
          <w:lang w:val="en-GB"/>
        </w:rPr>
        <w:t xml:space="preserve">n opinion by </w:t>
      </w:r>
      <w:r w:rsidR="00BB5179">
        <w:rPr>
          <w:rFonts w:ascii="Calibri" w:hAnsi="Calibri"/>
          <w:i/>
          <w:sz w:val="20"/>
          <w:szCs w:val="20"/>
          <w:lang w:val="en-GB"/>
        </w:rPr>
        <w:t xml:space="preserve">the </w:t>
      </w:r>
      <w:r w:rsidR="008B1249">
        <w:rPr>
          <w:rFonts w:ascii="Calibri" w:hAnsi="Calibri"/>
          <w:i/>
          <w:sz w:val="20"/>
          <w:szCs w:val="20"/>
          <w:lang w:val="en-GB"/>
        </w:rPr>
        <w:t xml:space="preserve">main </w:t>
      </w:r>
      <w:r w:rsidR="00BB5179">
        <w:rPr>
          <w:rFonts w:ascii="Calibri" w:hAnsi="Calibri"/>
          <w:i/>
          <w:sz w:val="20"/>
          <w:szCs w:val="20"/>
          <w:lang w:val="en-GB"/>
        </w:rPr>
        <w:t xml:space="preserve">supervisor and the second/auxiliary supervisor must </w:t>
      </w:r>
      <w:r w:rsidR="00FC426C" w:rsidRPr="00053363">
        <w:rPr>
          <w:rFonts w:ascii="Calibri" w:hAnsi="Calibri"/>
          <w:i/>
          <w:sz w:val="20"/>
          <w:szCs w:val="20"/>
          <w:lang w:val="en-GB"/>
        </w:rPr>
        <w:t xml:space="preserve">be enclosed as an attachment to the </w:t>
      </w:r>
      <w:r w:rsidR="00EC4BF9">
        <w:rPr>
          <w:rFonts w:ascii="Calibri" w:hAnsi="Calibri"/>
          <w:i/>
          <w:sz w:val="20"/>
          <w:szCs w:val="20"/>
          <w:lang w:val="en-GB"/>
        </w:rPr>
        <w:t xml:space="preserve">present </w:t>
      </w:r>
      <w:r w:rsidR="00FC426C" w:rsidRPr="00053363">
        <w:rPr>
          <w:rFonts w:ascii="Calibri" w:hAnsi="Calibri"/>
          <w:i/>
          <w:sz w:val="20"/>
          <w:szCs w:val="20"/>
          <w:lang w:val="en-GB"/>
        </w:rPr>
        <w:t>report</w:t>
      </w:r>
      <w:r w:rsidR="00572C9C">
        <w:rPr>
          <w:rFonts w:ascii="Calibri" w:hAnsi="Calibri"/>
          <w:i/>
          <w:sz w:val="20"/>
          <w:szCs w:val="20"/>
          <w:lang w:val="en-GB"/>
        </w:rPr>
        <w:t>.</w:t>
      </w:r>
      <w:bookmarkStart w:id="0" w:name="_GoBack"/>
      <w:bookmarkEnd w:id="0"/>
      <w:r w:rsidRPr="00053363">
        <w:rPr>
          <w:rFonts w:ascii="Calibri" w:hAnsi="Calibri"/>
          <w:i/>
          <w:sz w:val="20"/>
          <w:szCs w:val="20"/>
          <w:lang w:val="en-GB"/>
        </w:rPr>
        <w:t>)</w:t>
      </w:r>
    </w:p>
    <w:p w14:paraId="5FD9453A" w14:textId="77777777" w:rsidR="005F756D" w:rsidRPr="00FC426C" w:rsidRDefault="005F756D" w:rsidP="005F756D">
      <w:pPr>
        <w:shd w:val="clear" w:color="auto" w:fill="FFFFFF"/>
        <w:spacing w:line="270" w:lineRule="atLeast"/>
        <w:rPr>
          <w:rFonts w:ascii="Calibri" w:hAnsi="Calibri" w:cs="Arial"/>
          <w:i/>
          <w:color w:val="000000"/>
          <w:sz w:val="22"/>
          <w:szCs w:val="22"/>
          <w:lang w:val="en-GB"/>
        </w:rPr>
      </w:pPr>
    </w:p>
    <w:p w14:paraId="2D41B024" w14:textId="17F18D7C" w:rsidR="005F756D" w:rsidRPr="00053363" w:rsidRDefault="00FC426C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shd w:val="clear" w:color="auto" w:fill="FFFEEF"/>
          <w:lang w:val="en-GB"/>
        </w:rPr>
      </w:pPr>
      <w:r w:rsidRPr="00053363">
        <w:rPr>
          <w:rFonts w:ascii="Calibri" w:hAnsi="Calibri" w:cs="Arial"/>
          <w:color w:val="000000"/>
          <w:sz w:val="22"/>
          <w:szCs w:val="22"/>
          <w:lang w:val="en-GB"/>
        </w:rPr>
        <w:t xml:space="preserve">I </w:t>
      </w:r>
      <w:r w:rsidR="00277B28">
        <w:rPr>
          <w:rFonts w:ascii="Calibri" w:hAnsi="Calibri" w:cs="Arial"/>
          <w:color w:val="000000"/>
          <w:sz w:val="22"/>
          <w:szCs w:val="22"/>
          <w:lang w:val="en-GB"/>
        </w:rPr>
        <w:t xml:space="preserve">hereby </w:t>
      </w:r>
      <w:r w:rsidRPr="00053363">
        <w:rPr>
          <w:rFonts w:ascii="Calibri" w:hAnsi="Calibri" w:cs="Arial"/>
          <w:color w:val="000000"/>
          <w:sz w:val="22"/>
          <w:szCs w:val="22"/>
          <w:lang w:val="en-GB"/>
        </w:rPr>
        <w:t>declare that the above information is complete and correct.</w:t>
      </w:r>
    </w:p>
    <w:p w14:paraId="4C0F2866" w14:textId="77777777" w:rsidR="005F756D" w:rsidRPr="00FC426C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lang w:val="en-GB"/>
        </w:rPr>
      </w:pPr>
    </w:p>
    <w:p w14:paraId="7C8DAA4A" w14:textId="77777777" w:rsidR="005F756D" w:rsidRPr="006E4CB2" w:rsidRDefault="00FC426C" w:rsidP="008B1249">
      <w:pPr>
        <w:shd w:val="clear" w:color="auto" w:fill="FFFFFF"/>
        <w:spacing w:before="240" w:line="270" w:lineRule="atLeast"/>
        <w:rPr>
          <w:rFonts w:ascii="Calibri" w:hAnsi="Calibri"/>
          <w:color w:val="000000"/>
          <w:sz w:val="22"/>
          <w:szCs w:val="22"/>
          <w:lang w:val="en-GB"/>
        </w:rPr>
      </w:pPr>
      <w:r w:rsidRPr="006E4CB2">
        <w:rPr>
          <w:rFonts w:ascii="Calibri" w:hAnsi="Calibri"/>
          <w:color w:val="000000"/>
          <w:sz w:val="22"/>
          <w:szCs w:val="22"/>
          <w:lang w:val="en-GB"/>
        </w:rPr>
        <w:t>…………………………………………………………….</w:t>
      </w:r>
      <w:r w:rsidR="005F756D" w:rsidRPr="006E4CB2">
        <w:rPr>
          <w:rFonts w:ascii="Calibri" w:hAnsi="Calibri"/>
          <w:color w:val="000000"/>
          <w:sz w:val="22"/>
          <w:szCs w:val="22"/>
          <w:lang w:val="en-GB"/>
        </w:rPr>
        <w:t xml:space="preserve">                                                        </w:t>
      </w:r>
    </w:p>
    <w:p w14:paraId="61CAE5E5" w14:textId="28CD808D" w:rsidR="005F756D" w:rsidRPr="00A14110" w:rsidRDefault="005F756D" w:rsidP="005F756D">
      <w:pPr>
        <w:rPr>
          <w:rFonts w:ascii="Calibri" w:hAnsi="Calibri"/>
          <w:i/>
          <w:color w:val="000000"/>
          <w:sz w:val="20"/>
          <w:szCs w:val="20"/>
          <w:lang w:val="en-GB"/>
        </w:rPr>
      </w:pPr>
      <w:r w:rsidRPr="00A14110">
        <w:rPr>
          <w:rFonts w:ascii="Calibri" w:hAnsi="Calibri"/>
          <w:i/>
          <w:color w:val="000000"/>
          <w:sz w:val="20"/>
          <w:szCs w:val="20"/>
          <w:lang w:val="en-GB"/>
        </w:rPr>
        <w:t>(</w:t>
      </w:r>
      <w:r w:rsidR="00FC426C" w:rsidRPr="00A14110">
        <w:rPr>
          <w:rFonts w:ascii="Calibri" w:hAnsi="Calibri"/>
          <w:i/>
          <w:color w:val="000000"/>
          <w:sz w:val="20"/>
          <w:szCs w:val="20"/>
          <w:lang w:val="en-GB"/>
        </w:rPr>
        <w:t xml:space="preserve">date and signature of the </w:t>
      </w:r>
      <w:r w:rsidR="00277B28" w:rsidRPr="00A14110">
        <w:rPr>
          <w:rFonts w:ascii="Calibri" w:hAnsi="Calibri"/>
          <w:i/>
          <w:color w:val="000000"/>
          <w:sz w:val="20"/>
          <w:szCs w:val="20"/>
          <w:lang w:val="en-GB"/>
        </w:rPr>
        <w:t xml:space="preserve">doctoral </w:t>
      </w:r>
      <w:r w:rsidR="00FC426C" w:rsidRPr="00A14110">
        <w:rPr>
          <w:rFonts w:ascii="Calibri" w:hAnsi="Calibri"/>
          <w:i/>
          <w:color w:val="000000"/>
          <w:sz w:val="20"/>
          <w:szCs w:val="20"/>
          <w:lang w:val="en-GB"/>
        </w:rPr>
        <w:t>student</w:t>
      </w:r>
      <w:r w:rsidRPr="00A14110"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p w14:paraId="3FE27CB3" w14:textId="77777777" w:rsidR="005F756D" w:rsidRPr="006E4CB2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6ED6B831" w14:textId="77777777" w:rsidR="005F756D" w:rsidRPr="006E4CB2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3E650F7C" w14:textId="77777777" w:rsidR="005F756D" w:rsidRPr="006E4CB2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460FE03D" w14:textId="73B1CC52" w:rsidR="005F756D" w:rsidRPr="00053363" w:rsidRDefault="00BB5179" w:rsidP="005F756D">
      <w:pPr>
        <w:rPr>
          <w:rFonts w:ascii="Calibri" w:hAnsi="Calibri" w:cs="Arial"/>
          <w:color w:val="000000"/>
          <w:sz w:val="22"/>
          <w:szCs w:val="22"/>
          <w:shd w:val="clear" w:color="auto" w:fill="FFFFFF"/>
          <w:lang w:val="en-GB"/>
        </w:rPr>
      </w:pPr>
      <w:r>
        <w:rPr>
          <w:rFonts w:ascii="Calibri" w:hAnsi="Calibri" w:cs="Arial"/>
          <w:color w:val="000000"/>
          <w:sz w:val="22"/>
          <w:szCs w:val="22"/>
          <w:lang w:val="en-GB"/>
        </w:rPr>
        <w:t>I hereby confirm that the present report is complete and correct</w:t>
      </w:r>
      <w:r w:rsidR="00FC426C" w:rsidRPr="00053363">
        <w:rPr>
          <w:rFonts w:ascii="Calibri" w:hAnsi="Calibri" w:cs="Arial"/>
          <w:color w:val="000000"/>
          <w:sz w:val="22"/>
          <w:szCs w:val="22"/>
          <w:shd w:val="clear" w:color="auto" w:fill="FFFFFF"/>
          <w:lang w:val="en-GB"/>
        </w:rPr>
        <w:t>.</w:t>
      </w:r>
    </w:p>
    <w:p w14:paraId="6A1A55FB" w14:textId="77777777" w:rsidR="00FC426C" w:rsidRPr="00FC426C" w:rsidRDefault="00FC426C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0F616583" w14:textId="77777777" w:rsidR="005F756D" w:rsidRPr="00FC426C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26801893" w14:textId="6ACD7EDD" w:rsidR="00FC426C" w:rsidRDefault="005F756D" w:rsidP="008B1249">
      <w:pPr>
        <w:ind w:firstLine="142"/>
        <w:rPr>
          <w:rFonts w:ascii="Calibri" w:hAnsi="Calibri"/>
          <w:color w:val="000000"/>
          <w:sz w:val="22"/>
          <w:szCs w:val="22"/>
          <w:lang w:val="en-GB"/>
        </w:rPr>
      </w:pPr>
      <w:r w:rsidRPr="00FC426C">
        <w:rPr>
          <w:rFonts w:ascii="Calibri" w:hAnsi="Calibri"/>
          <w:color w:val="000000"/>
          <w:sz w:val="22"/>
          <w:szCs w:val="22"/>
          <w:lang w:val="en-GB"/>
        </w:rPr>
        <w:t>………………………………………………………</w:t>
      </w:r>
      <w:r w:rsidR="008B1249">
        <w:rPr>
          <w:rFonts w:ascii="Calibri" w:hAnsi="Calibri"/>
          <w:color w:val="000000"/>
          <w:sz w:val="22"/>
          <w:szCs w:val="22"/>
          <w:lang w:val="en-GB"/>
        </w:rPr>
        <w:t>.</w:t>
      </w:r>
      <w:r w:rsidR="008B1249">
        <w:rPr>
          <w:rFonts w:ascii="Calibri" w:hAnsi="Calibri"/>
          <w:color w:val="000000"/>
          <w:sz w:val="22"/>
          <w:szCs w:val="22"/>
          <w:lang w:val="en-GB"/>
        </w:rPr>
        <w:tab/>
      </w:r>
      <w:r w:rsidR="008B1249">
        <w:rPr>
          <w:rFonts w:ascii="Calibri" w:hAnsi="Calibri"/>
          <w:color w:val="000000"/>
          <w:sz w:val="22"/>
          <w:szCs w:val="22"/>
          <w:lang w:val="en-GB"/>
        </w:rPr>
        <w:tab/>
      </w:r>
      <w:r w:rsidR="008B1249">
        <w:rPr>
          <w:rFonts w:ascii="Calibri" w:hAnsi="Calibri"/>
          <w:color w:val="000000"/>
          <w:sz w:val="22"/>
          <w:szCs w:val="22"/>
          <w:lang w:val="en-GB"/>
        </w:rPr>
        <w:tab/>
      </w:r>
      <w:r w:rsidR="00FC426C">
        <w:rPr>
          <w:rFonts w:ascii="Calibri" w:hAnsi="Calibri"/>
          <w:color w:val="000000"/>
          <w:sz w:val="22"/>
          <w:szCs w:val="22"/>
          <w:lang w:val="en-GB"/>
        </w:rPr>
        <w:t>………………………………………………………</w:t>
      </w:r>
    </w:p>
    <w:p w14:paraId="1B3B8BE8" w14:textId="446D2D2F" w:rsidR="005F756D" w:rsidRDefault="005F756D" w:rsidP="005F756D">
      <w:pPr>
        <w:rPr>
          <w:rFonts w:ascii="Calibri" w:hAnsi="Calibri"/>
          <w:i/>
          <w:color w:val="000000"/>
          <w:sz w:val="20"/>
          <w:szCs w:val="20"/>
          <w:lang w:val="en-GB"/>
        </w:rPr>
      </w:pP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</w:t>
      </w:r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date and signature of the </w:t>
      </w:r>
      <w:r w:rsidR="00BB5179">
        <w:rPr>
          <w:rFonts w:ascii="Calibri" w:hAnsi="Calibri"/>
          <w:i/>
          <w:color w:val="000000"/>
          <w:sz w:val="20"/>
          <w:szCs w:val="20"/>
          <w:lang w:val="en-GB"/>
        </w:rPr>
        <w:t xml:space="preserve">main </w:t>
      </w:r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>supervisor</w:t>
      </w:r>
      <w:r w:rsidRPr="00FC426C">
        <w:rPr>
          <w:rFonts w:ascii="Calibri" w:hAnsi="Calibri"/>
          <w:i/>
          <w:color w:val="000000"/>
          <w:sz w:val="22"/>
          <w:szCs w:val="22"/>
          <w:lang w:val="en-GB"/>
        </w:rPr>
        <w:t>)</w:t>
      </w:r>
      <w:r w:rsidR="008B1249">
        <w:rPr>
          <w:rFonts w:ascii="Calibri" w:hAnsi="Calibri"/>
          <w:i/>
          <w:color w:val="000000"/>
          <w:sz w:val="22"/>
          <w:szCs w:val="22"/>
          <w:lang w:val="en-GB"/>
        </w:rPr>
        <w:tab/>
      </w:r>
      <w:r w:rsidR="008B1249">
        <w:rPr>
          <w:rFonts w:ascii="Calibri" w:hAnsi="Calibri"/>
          <w:i/>
          <w:color w:val="000000"/>
          <w:sz w:val="22"/>
          <w:szCs w:val="22"/>
          <w:lang w:val="en-GB"/>
        </w:rPr>
        <w:tab/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</w:t>
      </w:r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date and signature of the </w:t>
      </w:r>
      <w:r w:rsidR="002B2B72">
        <w:rPr>
          <w:rFonts w:ascii="Calibri" w:hAnsi="Calibri"/>
          <w:i/>
          <w:color w:val="000000"/>
          <w:sz w:val="20"/>
          <w:szCs w:val="20"/>
          <w:lang w:val="en-GB"/>
        </w:rPr>
        <w:t>second/auxiliary</w:t>
      </w:r>
      <w:r w:rsidR="00277B28"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 </w:t>
      </w:r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>supervisor</w:t>
      </w:r>
      <w:r w:rsidR="00053363">
        <w:rPr>
          <w:rFonts w:ascii="Calibri" w:hAnsi="Calibri"/>
          <w:i/>
          <w:color w:val="000000"/>
          <w:sz w:val="20"/>
          <w:szCs w:val="20"/>
          <w:lang w:val="en-GB"/>
        </w:rPr>
        <w:t>*</w:t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p w14:paraId="56730837" w14:textId="77777777" w:rsidR="00053363" w:rsidRDefault="00053363" w:rsidP="005F756D">
      <w:pPr>
        <w:rPr>
          <w:rFonts w:ascii="Calibri" w:hAnsi="Calibri"/>
          <w:i/>
          <w:color w:val="000000"/>
          <w:sz w:val="20"/>
          <w:szCs w:val="20"/>
          <w:lang w:val="en-GB"/>
        </w:rPr>
      </w:pPr>
    </w:p>
    <w:p w14:paraId="160F0405" w14:textId="77777777" w:rsidR="00053363" w:rsidRPr="00A209F7" w:rsidRDefault="00053363" w:rsidP="005F756D">
      <w:pPr>
        <w:rPr>
          <w:rFonts w:ascii="Calibri" w:hAnsi="Calibri"/>
          <w:color w:val="000000"/>
          <w:sz w:val="20"/>
          <w:szCs w:val="20"/>
          <w:lang w:val="en-GB"/>
        </w:rPr>
      </w:pPr>
      <w:r w:rsidRPr="00A209F7">
        <w:rPr>
          <w:rFonts w:ascii="Calibri" w:hAnsi="Calibri"/>
          <w:color w:val="000000"/>
          <w:sz w:val="20"/>
          <w:szCs w:val="20"/>
          <w:lang w:val="en-GB"/>
        </w:rPr>
        <w:t>* delete as appropriate</w:t>
      </w:r>
    </w:p>
    <w:p w14:paraId="5919E5B8" w14:textId="77777777" w:rsidR="00053363" w:rsidRPr="00FC426C" w:rsidRDefault="00053363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518E9CA2" w14:textId="77777777" w:rsidR="006019CE" w:rsidRDefault="006019CE" w:rsidP="00CA7631">
      <w:pPr>
        <w:rPr>
          <w:lang w:val="en-GB"/>
        </w:rPr>
      </w:pPr>
    </w:p>
    <w:p w14:paraId="482FF572" w14:textId="77777777" w:rsidR="008B1249" w:rsidRDefault="008B1249" w:rsidP="0005336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671BD60E" w14:textId="77777777" w:rsidR="00053363" w:rsidRDefault="00053363" w:rsidP="0005336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053363">
        <w:rPr>
          <w:rFonts w:asciiTheme="minorHAnsi" w:hAnsiTheme="minorHAnsi" w:cstheme="minorHAnsi"/>
          <w:sz w:val="22"/>
          <w:szCs w:val="22"/>
          <w:lang w:val="en-GB"/>
        </w:rPr>
        <w:t>Received at the IEDS office:</w:t>
      </w:r>
    </w:p>
    <w:p w14:paraId="31EFC3CF" w14:textId="77777777" w:rsidR="00053363" w:rsidRPr="00053363" w:rsidRDefault="00053363" w:rsidP="00053363">
      <w:pPr>
        <w:rPr>
          <w:rFonts w:asciiTheme="minorHAnsi" w:hAnsiTheme="minorHAnsi" w:cstheme="minorHAnsi"/>
          <w:lang w:val="en-GB"/>
        </w:rPr>
      </w:pPr>
    </w:p>
    <w:p w14:paraId="5637A52E" w14:textId="00734E31" w:rsidR="00053363" w:rsidRPr="00053363" w:rsidRDefault="008B1249" w:rsidP="00053363">
      <w:pPr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lang w:val="en-GB"/>
        </w:rPr>
        <w:t>…………………………………………</w:t>
      </w:r>
    </w:p>
    <w:p w14:paraId="2FC8AC67" w14:textId="1D0D3D96" w:rsidR="00053363" w:rsidRPr="00FC426C" w:rsidRDefault="00053363" w:rsidP="008B1249">
      <w:pPr>
        <w:ind w:firstLine="426"/>
        <w:rPr>
          <w:lang w:val="en-GB"/>
        </w:rPr>
      </w:pP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date and signature</w:t>
      </w:r>
      <w:r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sectPr w:rsidR="00053363" w:rsidRPr="00FC426C" w:rsidSect="00EA539C">
      <w:headerReference w:type="default" r:id="rId9"/>
      <w:footerReference w:type="default" r:id="rId10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F7E0EE" w14:textId="77777777" w:rsidR="00535CB2" w:rsidRDefault="00535CB2" w:rsidP="00927DB8">
      <w:r>
        <w:separator/>
      </w:r>
    </w:p>
  </w:endnote>
  <w:endnote w:type="continuationSeparator" w:id="0">
    <w:p w14:paraId="5624BFA0" w14:textId="77777777" w:rsidR="00535CB2" w:rsidRDefault="00535CB2" w:rsidP="00927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EAA7A6" w14:textId="77777777" w:rsidR="00292684" w:rsidRDefault="00292684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 wp14:anchorId="2548966A" wp14:editId="6CBF2FDB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F852E9" w14:textId="77777777" w:rsidR="00535CB2" w:rsidRDefault="00535CB2" w:rsidP="00927DB8">
      <w:r>
        <w:separator/>
      </w:r>
    </w:p>
  </w:footnote>
  <w:footnote w:type="continuationSeparator" w:id="0">
    <w:p w14:paraId="717255EB" w14:textId="77777777" w:rsidR="00535CB2" w:rsidRDefault="00535CB2" w:rsidP="00927D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58E95A" w14:textId="77777777" w:rsidR="00292684" w:rsidRDefault="00292684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327D0428" wp14:editId="011532C0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EC7A58"/>
    <w:multiLevelType w:val="hybridMultilevel"/>
    <w:tmpl w:val="DDAEE9DA"/>
    <w:lvl w:ilvl="0" w:tplc="5010F4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807C61"/>
    <w:multiLevelType w:val="hybridMultilevel"/>
    <w:tmpl w:val="D55493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BD665B"/>
    <w:multiLevelType w:val="hybridMultilevel"/>
    <w:tmpl w:val="67520CA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316B74"/>
    <w:multiLevelType w:val="hybridMultilevel"/>
    <w:tmpl w:val="8ACE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A352AE"/>
    <w:multiLevelType w:val="hybridMultilevel"/>
    <w:tmpl w:val="8AB604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A56190"/>
    <w:multiLevelType w:val="hybridMultilevel"/>
    <w:tmpl w:val="3C88BD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bU0NLQ0sTQwMjBU0lEKTi0uzszPAykwrgUAQVs0GywAAAA="/>
  </w:docVars>
  <w:rsids>
    <w:rsidRoot w:val="006019CE"/>
    <w:rsid w:val="00053363"/>
    <w:rsid w:val="000567CC"/>
    <w:rsid w:val="00144A56"/>
    <w:rsid w:val="001474C9"/>
    <w:rsid w:val="0016228E"/>
    <w:rsid w:val="00175080"/>
    <w:rsid w:val="001804B8"/>
    <w:rsid w:val="001B66F9"/>
    <w:rsid w:val="001B69F6"/>
    <w:rsid w:val="001E5EE8"/>
    <w:rsid w:val="001F3FFB"/>
    <w:rsid w:val="001F4393"/>
    <w:rsid w:val="0021053C"/>
    <w:rsid w:val="002344D7"/>
    <w:rsid w:val="00235AE6"/>
    <w:rsid w:val="00277B28"/>
    <w:rsid w:val="00286892"/>
    <w:rsid w:val="00292684"/>
    <w:rsid w:val="002A4C1C"/>
    <w:rsid w:val="002B2B72"/>
    <w:rsid w:val="0032675D"/>
    <w:rsid w:val="003403C5"/>
    <w:rsid w:val="00343B96"/>
    <w:rsid w:val="003734C9"/>
    <w:rsid w:val="0038534B"/>
    <w:rsid w:val="00395BF1"/>
    <w:rsid w:val="003A1C32"/>
    <w:rsid w:val="003A7192"/>
    <w:rsid w:val="0040118D"/>
    <w:rsid w:val="004373E6"/>
    <w:rsid w:val="00487408"/>
    <w:rsid w:val="004A7028"/>
    <w:rsid w:val="004E7314"/>
    <w:rsid w:val="00535CB2"/>
    <w:rsid w:val="00545A80"/>
    <w:rsid w:val="0056174A"/>
    <w:rsid w:val="00572C9C"/>
    <w:rsid w:val="0058069B"/>
    <w:rsid w:val="005A281F"/>
    <w:rsid w:val="005E07E4"/>
    <w:rsid w:val="005F756D"/>
    <w:rsid w:val="006019CE"/>
    <w:rsid w:val="00612BE5"/>
    <w:rsid w:val="0064531A"/>
    <w:rsid w:val="006526CA"/>
    <w:rsid w:val="006E4CB2"/>
    <w:rsid w:val="007075E7"/>
    <w:rsid w:val="00716FB7"/>
    <w:rsid w:val="00726D85"/>
    <w:rsid w:val="00732A48"/>
    <w:rsid w:val="00752A0F"/>
    <w:rsid w:val="007A6266"/>
    <w:rsid w:val="007E710B"/>
    <w:rsid w:val="0082152C"/>
    <w:rsid w:val="00833D94"/>
    <w:rsid w:val="008822B8"/>
    <w:rsid w:val="00883311"/>
    <w:rsid w:val="008B1249"/>
    <w:rsid w:val="008C0F42"/>
    <w:rsid w:val="008F37A3"/>
    <w:rsid w:val="00927DB8"/>
    <w:rsid w:val="009324A7"/>
    <w:rsid w:val="0098108E"/>
    <w:rsid w:val="009A232C"/>
    <w:rsid w:val="009B5545"/>
    <w:rsid w:val="009C41FB"/>
    <w:rsid w:val="009C5985"/>
    <w:rsid w:val="009F580B"/>
    <w:rsid w:val="00A14110"/>
    <w:rsid w:val="00A2067C"/>
    <w:rsid w:val="00A209F7"/>
    <w:rsid w:val="00A655EB"/>
    <w:rsid w:val="00AF105C"/>
    <w:rsid w:val="00B166F8"/>
    <w:rsid w:val="00B867A1"/>
    <w:rsid w:val="00BA6EBF"/>
    <w:rsid w:val="00BB5179"/>
    <w:rsid w:val="00BD4884"/>
    <w:rsid w:val="00BF5CE4"/>
    <w:rsid w:val="00BF6333"/>
    <w:rsid w:val="00C06DE3"/>
    <w:rsid w:val="00C23A9A"/>
    <w:rsid w:val="00C5481A"/>
    <w:rsid w:val="00CA7631"/>
    <w:rsid w:val="00CF52B1"/>
    <w:rsid w:val="00D2136C"/>
    <w:rsid w:val="00D23438"/>
    <w:rsid w:val="00D32D2E"/>
    <w:rsid w:val="00D44533"/>
    <w:rsid w:val="00D45744"/>
    <w:rsid w:val="00D536EB"/>
    <w:rsid w:val="00D56D06"/>
    <w:rsid w:val="00D62400"/>
    <w:rsid w:val="00D71686"/>
    <w:rsid w:val="00D82AA2"/>
    <w:rsid w:val="00D91CF9"/>
    <w:rsid w:val="00DB6742"/>
    <w:rsid w:val="00DF19AE"/>
    <w:rsid w:val="00E6157E"/>
    <w:rsid w:val="00E829A0"/>
    <w:rsid w:val="00EA539C"/>
    <w:rsid w:val="00EC4BF9"/>
    <w:rsid w:val="00EF4AEC"/>
    <w:rsid w:val="00F17DB4"/>
    <w:rsid w:val="00F775F7"/>
    <w:rsid w:val="00FA72FE"/>
    <w:rsid w:val="00FB5A14"/>
    <w:rsid w:val="00FC4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815E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F75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5F756D"/>
    <w:pPr>
      <w:keepNext/>
      <w:jc w:val="both"/>
      <w:outlineLvl w:val="0"/>
    </w:pPr>
    <w:rPr>
      <w:b/>
      <w:bCs/>
      <w:caps/>
    </w:rPr>
  </w:style>
  <w:style w:type="paragraph" w:styleId="Nagwek2">
    <w:name w:val="heading 2"/>
    <w:basedOn w:val="Normalny"/>
    <w:next w:val="Normalny"/>
    <w:link w:val="Nagwek2Znak"/>
    <w:qFormat/>
    <w:rsid w:val="005F756D"/>
    <w:pPr>
      <w:keepNext/>
      <w:jc w:val="center"/>
      <w:outlineLvl w:val="1"/>
    </w:pPr>
    <w:rPr>
      <w:i/>
      <w:i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5F756D"/>
    <w:rPr>
      <w:rFonts w:ascii="Times New Roman" w:eastAsia="Times New Roman" w:hAnsi="Times New Roman" w:cs="Times New Roman"/>
      <w:b/>
      <w:bCs/>
      <w:caps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5F756D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apple-converted-space">
    <w:name w:val="apple-converted-space"/>
    <w:rsid w:val="005F756D"/>
  </w:style>
  <w:style w:type="paragraph" w:styleId="Akapitzlist">
    <w:name w:val="List Paragraph"/>
    <w:basedOn w:val="Normalny"/>
    <w:uiPriority w:val="34"/>
    <w:qFormat/>
    <w:rsid w:val="00053363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3A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3A9A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4A70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F75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5F756D"/>
    <w:pPr>
      <w:keepNext/>
      <w:jc w:val="both"/>
      <w:outlineLvl w:val="0"/>
    </w:pPr>
    <w:rPr>
      <w:b/>
      <w:bCs/>
      <w:caps/>
    </w:rPr>
  </w:style>
  <w:style w:type="paragraph" w:styleId="Nagwek2">
    <w:name w:val="heading 2"/>
    <w:basedOn w:val="Normalny"/>
    <w:next w:val="Normalny"/>
    <w:link w:val="Nagwek2Znak"/>
    <w:qFormat/>
    <w:rsid w:val="005F756D"/>
    <w:pPr>
      <w:keepNext/>
      <w:jc w:val="center"/>
      <w:outlineLvl w:val="1"/>
    </w:pPr>
    <w:rPr>
      <w:i/>
      <w:i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5F756D"/>
    <w:rPr>
      <w:rFonts w:ascii="Times New Roman" w:eastAsia="Times New Roman" w:hAnsi="Times New Roman" w:cs="Times New Roman"/>
      <w:b/>
      <w:bCs/>
      <w:caps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5F756D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apple-converted-space">
    <w:name w:val="apple-converted-space"/>
    <w:rsid w:val="005F756D"/>
  </w:style>
  <w:style w:type="paragraph" w:styleId="Akapitzlist">
    <w:name w:val="List Paragraph"/>
    <w:basedOn w:val="Normalny"/>
    <w:uiPriority w:val="34"/>
    <w:qFormat/>
    <w:rsid w:val="00053363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3A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3A9A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4A70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FF3A6-F053-429D-ADB5-CA9FCCACD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Baś</cp:lastModifiedBy>
  <cp:revision>10</cp:revision>
  <cp:lastPrinted>2019-11-26T09:15:00Z</cp:lastPrinted>
  <dcterms:created xsi:type="dcterms:W3CDTF">2021-06-07T10:26:00Z</dcterms:created>
  <dcterms:modified xsi:type="dcterms:W3CDTF">2021-06-07T11:24:00Z</dcterms:modified>
</cp:coreProperties>
</file>